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4921A" w14:textId="77777777" w:rsidR="00313F5B" w:rsidRPr="00E83FD8" w:rsidRDefault="0084560F" w:rsidP="0084560F">
      <w:pPr>
        <w:spacing w:after="0" w:line="240" w:lineRule="auto"/>
        <w:jc w:val="center"/>
        <w:rPr>
          <w:b/>
          <w:sz w:val="28"/>
          <w:szCs w:val="28"/>
        </w:rPr>
      </w:pPr>
      <w:r w:rsidRPr="00E83FD8">
        <w:rPr>
          <w:b/>
          <w:sz w:val="28"/>
          <w:szCs w:val="28"/>
        </w:rPr>
        <w:t>“Hopeful Working”</w:t>
      </w:r>
    </w:p>
    <w:p w14:paraId="0935C46B" w14:textId="77777777" w:rsidR="0084560F" w:rsidRPr="00E83FD8" w:rsidRDefault="0084560F" w:rsidP="0084560F">
      <w:pPr>
        <w:spacing w:after="0" w:line="240" w:lineRule="auto"/>
        <w:jc w:val="center"/>
        <w:rPr>
          <w:sz w:val="28"/>
          <w:szCs w:val="28"/>
        </w:rPr>
      </w:pPr>
      <w:r w:rsidRPr="00E83FD8">
        <w:rPr>
          <w:sz w:val="28"/>
          <w:szCs w:val="28"/>
        </w:rPr>
        <w:t>1st Peter 2:18-25</w:t>
      </w:r>
    </w:p>
    <w:p w14:paraId="6EBCEF98" w14:textId="77777777" w:rsidR="0084560F" w:rsidRPr="00E83FD8" w:rsidRDefault="0084560F" w:rsidP="0084560F">
      <w:pPr>
        <w:spacing w:after="0" w:line="240" w:lineRule="auto"/>
        <w:jc w:val="center"/>
        <w:rPr>
          <w:sz w:val="28"/>
          <w:szCs w:val="28"/>
        </w:rPr>
      </w:pPr>
    </w:p>
    <w:p w14:paraId="6140994C" w14:textId="77777777" w:rsidR="0084560F" w:rsidRPr="00E83FD8" w:rsidRDefault="00F968B1" w:rsidP="00C47FC0">
      <w:pPr>
        <w:spacing w:after="0" w:line="240" w:lineRule="auto"/>
        <w:ind w:firstLine="720"/>
        <w:rPr>
          <w:sz w:val="28"/>
          <w:szCs w:val="28"/>
        </w:rPr>
      </w:pPr>
      <w:r w:rsidRPr="00E83FD8">
        <w:rPr>
          <w:sz w:val="28"/>
          <w:szCs w:val="28"/>
        </w:rPr>
        <w:t>“Sympathy, Harold, it’s a Greek word.  It means to suffer.  ‘I sympathize with you.’  It means, ‘I suffer with you.’”</w:t>
      </w:r>
    </w:p>
    <w:p w14:paraId="0645D4DA" w14:textId="28052214" w:rsidR="00F968B1" w:rsidRPr="00E83FD8" w:rsidRDefault="00F968B1" w:rsidP="00C47FC0">
      <w:pPr>
        <w:spacing w:after="0" w:line="240" w:lineRule="auto"/>
        <w:ind w:firstLine="720"/>
        <w:rPr>
          <w:sz w:val="28"/>
          <w:szCs w:val="28"/>
        </w:rPr>
      </w:pPr>
      <w:r w:rsidRPr="00E83FD8">
        <w:rPr>
          <w:sz w:val="28"/>
          <w:szCs w:val="28"/>
        </w:rPr>
        <w:t xml:space="preserve">This quote comes from the movie </w:t>
      </w:r>
      <w:r w:rsidRPr="00E83FD8">
        <w:rPr>
          <w:i/>
          <w:sz w:val="28"/>
          <w:szCs w:val="28"/>
        </w:rPr>
        <w:t>42</w:t>
      </w:r>
      <w:r w:rsidRPr="00E83FD8">
        <w:rPr>
          <w:sz w:val="28"/>
          <w:szCs w:val="28"/>
        </w:rPr>
        <w:t>, the story of Jackie Robinson</w:t>
      </w:r>
      <w:r w:rsidR="000E24D9" w:rsidRPr="00E83FD8">
        <w:rPr>
          <w:sz w:val="28"/>
          <w:szCs w:val="28"/>
        </w:rPr>
        <w:t>.  It’s the story of</w:t>
      </w:r>
      <w:r w:rsidRPr="00E83FD8">
        <w:rPr>
          <w:sz w:val="28"/>
          <w:szCs w:val="28"/>
        </w:rPr>
        <w:t xml:space="preserve"> the first African American to integrate Major League Baseball.  And this statement about sympathy was made by Branch Rickey, the </w:t>
      </w:r>
      <w:proofErr w:type="gramStart"/>
      <w:r w:rsidRPr="00E83FD8">
        <w:rPr>
          <w:sz w:val="28"/>
          <w:szCs w:val="28"/>
        </w:rPr>
        <w:t>President</w:t>
      </w:r>
      <w:proofErr w:type="gramEnd"/>
      <w:r w:rsidRPr="00E83FD8">
        <w:rPr>
          <w:sz w:val="28"/>
          <w:szCs w:val="28"/>
        </w:rPr>
        <w:t xml:space="preserve"> and General Manager of the Brookl</w:t>
      </w:r>
      <w:r w:rsidR="005500A3" w:rsidRPr="00E83FD8">
        <w:rPr>
          <w:sz w:val="28"/>
          <w:szCs w:val="28"/>
        </w:rPr>
        <w:t>yn</w:t>
      </w:r>
      <w:r w:rsidRPr="00E83FD8">
        <w:rPr>
          <w:sz w:val="28"/>
          <w:szCs w:val="28"/>
        </w:rPr>
        <w:t xml:space="preserve"> Dodgers in the 1940s.  A couple of years earlier, Harold, another Dodgers executive, </w:t>
      </w:r>
      <w:r w:rsidR="00CD1F6B" w:rsidRPr="00E83FD8">
        <w:rPr>
          <w:sz w:val="28"/>
          <w:szCs w:val="28"/>
        </w:rPr>
        <w:t xml:space="preserve">had suggested that Branch Rickey was “out of his mind” </w:t>
      </w:r>
      <w:r w:rsidR="00761757" w:rsidRPr="00E83FD8">
        <w:rPr>
          <w:sz w:val="28"/>
          <w:szCs w:val="28"/>
        </w:rPr>
        <w:t>in</w:t>
      </w:r>
      <w:r w:rsidR="00CD1F6B" w:rsidRPr="00E83FD8">
        <w:rPr>
          <w:sz w:val="28"/>
          <w:szCs w:val="28"/>
        </w:rPr>
        <w:t xml:space="preserve"> his plan to integrate Major League Baseball.  But after witnessing the degrading persecution of Jackie Robinson by the manager of the Philadelphia Phillies, Harold storm</w:t>
      </w:r>
      <w:r w:rsidR="00187D17" w:rsidRPr="00E83FD8">
        <w:rPr>
          <w:sz w:val="28"/>
          <w:szCs w:val="28"/>
        </w:rPr>
        <w:t>ed</w:t>
      </w:r>
      <w:r w:rsidR="00CD1F6B" w:rsidRPr="00E83FD8">
        <w:rPr>
          <w:sz w:val="28"/>
          <w:szCs w:val="28"/>
        </w:rPr>
        <w:t xml:space="preserve"> into Branch Rickey’s office after the game and said, “I’m going in that dugout tomorrow, and I’m going to </w:t>
      </w:r>
      <w:r w:rsidR="005500A3" w:rsidRPr="00E83FD8">
        <w:rPr>
          <w:sz w:val="28"/>
          <w:szCs w:val="28"/>
        </w:rPr>
        <w:t>w</w:t>
      </w:r>
      <w:r w:rsidR="00CD1F6B" w:rsidRPr="00E83FD8">
        <w:rPr>
          <w:sz w:val="28"/>
          <w:szCs w:val="28"/>
        </w:rPr>
        <w:t>ring Ben Chapman’s neck!”</w:t>
      </w:r>
    </w:p>
    <w:p w14:paraId="5A9FECAB" w14:textId="1E33E27E" w:rsidR="00CD1F6B" w:rsidRPr="00E83FD8" w:rsidRDefault="00F73582" w:rsidP="00C47FC0">
      <w:pPr>
        <w:spacing w:after="0" w:line="240" w:lineRule="auto"/>
        <w:ind w:firstLine="720"/>
        <w:rPr>
          <w:sz w:val="28"/>
          <w:szCs w:val="28"/>
        </w:rPr>
      </w:pPr>
      <w:r w:rsidRPr="00E83FD8">
        <w:rPr>
          <w:sz w:val="28"/>
          <w:szCs w:val="28"/>
        </w:rPr>
        <w:t xml:space="preserve">But </w:t>
      </w:r>
      <w:r w:rsidR="00CD1F6B" w:rsidRPr="00E83FD8">
        <w:rPr>
          <w:sz w:val="28"/>
          <w:szCs w:val="28"/>
        </w:rPr>
        <w:t xml:space="preserve">Branch Rickey </w:t>
      </w:r>
      <w:r w:rsidRPr="00E83FD8">
        <w:rPr>
          <w:sz w:val="28"/>
          <w:szCs w:val="28"/>
        </w:rPr>
        <w:t>explained to Harold,</w:t>
      </w:r>
      <w:r w:rsidR="00CD1F6B" w:rsidRPr="00E83FD8">
        <w:rPr>
          <w:sz w:val="28"/>
          <w:szCs w:val="28"/>
        </w:rPr>
        <w:t xml:space="preserve"> “That Philadelphia manager is doing me a service.  He’s creating sympathy on Jackie’s behalf.”  And then he pointed out the irony of the fact that Ben Chapman was the manager of the </w:t>
      </w:r>
      <w:r w:rsidR="00CD1F6B" w:rsidRPr="00E83FD8">
        <w:rPr>
          <w:i/>
          <w:sz w:val="28"/>
          <w:szCs w:val="28"/>
        </w:rPr>
        <w:t xml:space="preserve">Philadelphia </w:t>
      </w:r>
      <w:r w:rsidR="00CD1F6B" w:rsidRPr="00E83FD8">
        <w:rPr>
          <w:sz w:val="28"/>
          <w:szCs w:val="28"/>
        </w:rPr>
        <w:t>Phillies.  “Philadelphia,” said Branch Rickey, “is also a Greek word.  It means brotherly love.”</w:t>
      </w:r>
    </w:p>
    <w:p w14:paraId="44473656" w14:textId="77777777" w:rsidR="00CD1F6B" w:rsidRPr="00E83FD8" w:rsidRDefault="00544C74" w:rsidP="00C47FC0">
      <w:pPr>
        <w:spacing w:after="0" w:line="240" w:lineRule="auto"/>
        <w:ind w:firstLine="720"/>
        <w:rPr>
          <w:sz w:val="28"/>
          <w:szCs w:val="28"/>
        </w:rPr>
      </w:pPr>
      <w:r w:rsidRPr="00E83FD8">
        <w:rPr>
          <w:sz w:val="28"/>
          <w:szCs w:val="28"/>
        </w:rPr>
        <w:t xml:space="preserve">The movie </w:t>
      </w:r>
      <w:r w:rsidRPr="00E83FD8">
        <w:rPr>
          <w:i/>
          <w:sz w:val="28"/>
          <w:szCs w:val="28"/>
        </w:rPr>
        <w:t xml:space="preserve">42 </w:t>
      </w:r>
      <w:r w:rsidRPr="00E83FD8">
        <w:rPr>
          <w:sz w:val="28"/>
          <w:szCs w:val="28"/>
        </w:rPr>
        <w:t>does an almost perfect job of proclaiming the message of today’s reading from 1</w:t>
      </w:r>
      <w:r w:rsidRPr="00E83FD8">
        <w:rPr>
          <w:sz w:val="28"/>
          <w:szCs w:val="28"/>
          <w:vertAlign w:val="superscript"/>
        </w:rPr>
        <w:t>st</w:t>
      </w:r>
      <w:r w:rsidRPr="00E83FD8">
        <w:rPr>
          <w:sz w:val="28"/>
          <w:szCs w:val="28"/>
        </w:rPr>
        <w:t xml:space="preserve"> Peter.  Sometimes in life, and specifically in our careers, it may be necessary to suffer persecution, </w:t>
      </w:r>
      <w:proofErr w:type="gramStart"/>
      <w:r w:rsidRPr="00E83FD8">
        <w:rPr>
          <w:sz w:val="28"/>
          <w:szCs w:val="28"/>
        </w:rPr>
        <w:t>but,</w:t>
      </w:r>
      <w:proofErr w:type="gramEnd"/>
      <w:r w:rsidRPr="00E83FD8">
        <w:rPr>
          <w:sz w:val="28"/>
          <w:szCs w:val="28"/>
        </w:rPr>
        <w:t xml:space="preserve"> “being aware of God,” our </w:t>
      </w:r>
      <w:r w:rsidR="00A90B99" w:rsidRPr="00E83FD8">
        <w:rPr>
          <w:sz w:val="28"/>
          <w:szCs w:val="28"/>
        </w:rPr>
        <w:t xml:space="preserve">vocational </w:t>
      </w:r>
      <w:r w:rsidRPr="00E83FD8">
        <w:rPr>
          <w:sz w:val="28"/>
          <w:szCs w:val="28"/>
        </w:rPr>
        <w:t>suffering can be redemptive.</w:t>
      </w:r>
    </w:p>
    <w:p w14:paraId="7AFC4F64" w14:textId="5C337FC3" w:rsidR="00A90B99" w:rsidRPr="00E83FD8" w:rsidRDefault="00A90B99" w:rsidP="00C47FC0">
      <w:pPr>
        <w:spacing w:after="0" w:line="240" w:lineRule="auto"/>
        <w:ind w:firstLine="720"/>
        <w:rPr>
          <w:sz w:val="28"/>
          <w:szCs w:val="28"/>
        </w:rPr>
      </w:pPr>
      <w:r w:rsidRPr="00E83FD8">
        <w:rPr>
          <w:sz w:val="28"/>
          <w:szCs w:val="28"/>
        </w:rPr>
        <w:t>Now</w:t>
      </w:r>
      <w:r w:rsidR="005500A3" w:rsidRPr="00E83FD8">
        <w:rPr>
          <w:sz w:val="28"/>
          <w:szCs w:val="28"/>
        </w:rPr>
        <w:t>,</w:t>
      </w:r>
      <w:r w:rsidRPr="00E83FD8">
        <w:rPr>
          <w:sz w:val="28"/>
          <w:szCs w:val="28"/>
        </w:rPr>
        <w:t xml:space="preserve"> we need to be very careful with this morning’s scripture reading, because it has been carelessly abused in the past.  Our scripture reading begins with the rather harsh and seemingly insensitive words, “Slaves, accept the authority of your masters</w:t>
      </w:r>
      <w:r w:rsidR="003F0AC4" w:rsidRPr="00E83FD8">
        <w:rPr>
          <w:sz w:val="28"/>
          <w:szCs w:val="28"/>
        </w:rPr>
        <w:t xml:space="preserve"> with all deference</w:t>
      </w:r>
      <w:r w:rsidRPr="00E83FD8">
        <w:rPr>
          <w:sz w:val="28"/>
          <w:szCs w:val="28"/>
        </w:rPr>
        <w:t xml:space="preserve">.”  During the time of slavery in our country, this morning’s </w:t>
      </w:r>
      <w:r w:rsidR="006D7031" w:rsidRPr="00E83FD8">
        <w:rPr>
          <w:sz w:val="28"/>
          <w:szCs w:val="28"/>
        </w:rPr>
        <w:t xml:space="preserve">scripture </w:t>
      </w:r>
      <w:r w:rsidRPr="00E83FD8">
        <w:rPr>
          <w:sz w:val="28"/>
          <w:szCs w:val="28"/>
        </w:rPr>
        <w:t xml:space="preserve">reading was one of the primary texts used to substantiate </w:t>
      </w:r>
      <w:r w:rsidR="000E24D9" w:rsidRPr="00E83FD8">
        <w:rPr>
          <w:sz w:val="28"/>
          <w:szCs w:val="28"/>
        </w:rPr>
        <w:t xml:space="preserve">and legitimize </w:t>
      </w:r>
      <w:r w:rsidRPr="00E83FD8">
        <w:rPr>
          <w:sz w:val="28"/>
          <w:szCs w:val="28"/>
        </w:rPr>
        <w:t xml:space="preserve">the </w:t>
      </w:r>
      <w:r w:rsidR="000E24D9" w:rsidRPr="00E83FD8">
        <w:rPr>
          <w:sz w:val="28"/>
          <w:szCs w:val="28"/>
        </w:rPr>
        <w:t>I</w:t>
      </w:r>
      <w:r w:rsidRPr="00E83FD8">
        <w:rPr>
          <w:sz w:val="28"/>
          <w:szCs w:val="28"/>
        </w:rPr>
        <w:t xml:space="preserve">nstitution of </w:t>
      </w:r>
      <w:r w:rsidR="000E24D9" w:rsidRPr="00E83FD8">
        <w:rPr>
          <w:sz w:val="28"/>
          <w:szCs w:val="28"/>
        </w:rPr>
        <w:t>S</w:t>
      </w:r>
      <w:r w:rsidRPr="00E83FD8">
        <w:rPr>
          <w:sz w:val="28"/>
          <w:szCs w:val="28"/>
        </w:rPr>
        <w:t xml:space="preserve">lavery.  </w:t>
      </w:r>
    </w:p>
    <w:p w14:paraId="3C7E9A7A" w14:textId="03BFB677" w:rsidR="00A90B99" w:rsidRPr="00E83FD8" w:rsidRDefault="00A90B99" w:rsidP="00C47FC0">
      <w:pPr>
        <w:spacing w:after="0" w:line="240" w:lineRule="auto"/>
        <w:ind w:firstLine="720"/>
        <w:rPr>
          <w:sz w:val="28"/>
          <w:szCs w:val="28"/>
        </w:rPr>
      </w:pPr>
      <w:r w:rsidRPr="00E83FD8">
        <w:rPr>
          <w:sz w:val="28"/>
          <w:szCs w:val="28"/>
        </w:rPr>
        <w:t>“There it is, right there, in the words of scripture.  ‘Slaves</w:t>
      </w:r>
      <w:r w:rsidR="005500A3" w:rsidRPr="00E83FD8">
        <w:rPr>
          <w:sz w:val="28"/>
          <w:szCs w:val="28"/>
        </w:rPr>
        <w:t>,</w:t>
      </w:r>
      <w:r w:rsidRPr="00E83FD8">
        <w:rPr>
          <w:sz w:val="28"/>
          <w:szCs w:val="28"/>
        </w:rPr>
        <w:t xml:space="preserve"> accept the authority of your masters.’  See</w:t>
      </w:r>
      <w:r w:rsidR="003025BC" w:rsidRPr="00E83FD8">
        <w:rPr>
          <w:sz w:val="28"/>
          <w:szCs w:val="28"/>
        </w:rPr>
        <w:t>,</w:t>
      </w:r>
      <w:r w:rsidRPr="00E83FD8">
        <w:rPr>
          <w:sz w:val="28"/>
          <w:szCs w:val="28"/>
        </w:rPr>
        <w:t xml:space="preserve"> </w:t>
      </w:r>
      <w:r w:rsidR="006D7031" w:rsidRPr="00E83FD8">
        <w:rPr>
          <w:sz w:val="28"/>
          <w:szCs w:val="28"/>
        </w:rPr>
        <w:t>slavery is</w:t>
      </w:r>
      <w:r w:rsidRPr="00E83FD8">
        <w:rPr>
          <w:sz w:val="28"/>
          <w:szCs w:val="28"/>
        </w:rPr>
        <w:t xml:space="preserve"> God’s will.  Th</w:t>
      </w:r>
      <w:r w:rsidR="000E24D9" w:rsidRPr="00E83FD8">
        <w:rPr>
          <w:sz w:val="28"/>
          <w:szCs w:val="28"/>
        </w:rPr>
        <w:t>at’</w:t>
      </w:r>
      <w:r w:rsidRPr="00E83FD8">
        <w:rPr>
          <w:sz w:val="28"/>
          <w:szCs w:val="28"/>
        </w:rPr>
        <w:t xml:space="preserve">s </w:t>
      </w:r>
      <w:r w:rsidR="000E24D9" w:rsidRPr="00E83FD8">
        <w:rPr>
          <w:sz w:val="28"/>
          <w:szCs w:val="28"/>
        </w:rPr>
        <w:t>just</w:t>
      </w:r>
      <w:r w:rsidRPr="00E83FD8">
        <w:rPr>
          <w:sz w:val="28"/>
          <w:szCs w:val="28"/>
        </w:rPr>
        <w:t xml:space="preserve"> how God made the world</w:t>
      </w:r>
      <w:r w:rsidR="000E24D9" w:rsidRPr="00E83FD8">
        <w:rPr>
          <w:sz w:val="28"/>
          <w:szCs w:val="28"/>
        </w:rPr>
        <w:t>, and t</w:t>
      </w:r>
      <w:r w:rsidRPr="00E83FD8">
        <w:rPr>
          <w:sz w:val="28"/>
          <w:szCs w:val="28"/>
        </w:rPr>
        <w:t xml:space="preserve">his is </w:t>
      </w:r>
      <w:r w:rsidR="000E24D9" w:rsidRPr="00E83FD8">
        <w:rPr>
          <w:sz w:val="28"/>
          <w:szCs w:val="28"/>
        </w:rPr>
        <w:t xml:space="preserve">just </w:t>
      </w:r>
      <w:r w:rsidRPr="00E83FD8">
        <w:rPr>
          <w:sz w:val="28"/>
          <w:szCs w:val="28"/>
        </w:rPr>
        <w:t>how God intends the world to be.”</w:t>
      </w:r>
    </w:p>
    <w:p w14:paraId="5FF90A91" w14:textId="6CC79459" w:rsidR="006D7031" w:rsidRPr="00E83FD8" w:rsidRDefault="003F0AC4" w:rsidP="00C47FC0">
      <w:pPr>
        <w:spacing w:after="0" w:line="240" w:lineRule="auto"/>
        <w:ind w:firstLine="720"/>
        <w:rPr>
          <w:sz w:val="28"/>
          <w:szCs w:val="28"/>
        </w:rPr>
      </w:pPr>
      <w:r w:rsidRPr="00E83FD8">
        <w:rPr>
          <w:sz w:val="28"/>
          <w:szCs w:val="28"/>
        </w:rPr>
        <w:t>Now</w:t>
      </w:r>
      <w:r w:rsidR="005500A3" w:rsidRPr="00E83FD8">
        <w:rPr>
          <w:sz w:val="28"/>
          <w:szCs w:val="28"/>
        </w:rPr>
        <w:t>,</w:t>
      </w:r>
      <w:r w:rsidRPr="00E83FD8">
        <w:rPr>
          <w:sz w:val="28"/>
          <w:szCs w:val="28"/>
        </w:rPr>
        <w:t xml:space="preserve"> that may be how this text was interpreted and sometimes preached, b</w:t>
      </w:r>
      <w:r w:rsidR="006D7031" w:rsidRPr="00E83FD8">
        <w:rPr>
          <w:sz w:val="28"/>
          <w:szCs w:val="28"/>
        </w:rPr>
        <w:t>ut that is not the point of this passage.  Just to be clear, so my phone doesn’t ring off the hook tomorrow</w:t>
      </w:r>
      <w:r w:rsidR="003025BC" w:rsidRPr="00E83FD8">
        <w:rPr>
          <w:sz w:val="28"/>
          <w:szCs w:val="28"/>
        </w:rPr>
        <w:t>—1</w:t>
      </w:r>
      <w:r w:rsidR="006D7031" w:rsidRPr="00E83FD8">
        <w:rPr>
          <w:sz w:val="28"/>
          <w:szCs w:val="28"/>
          <w:vertAlign w:val="superscript"/>
        </w:rPr>
        <w:t>st</w:t>
      </w:r>
      <w:r w:rsidR="006D7031" w:rsidRPr="00E83FD8">
        <w:rPr>
          <w:sz w:val="28"/>
          <w:szCs w:val="28"/>
        </w:rPr>
        <w:t xml:space="preserve"> Peter is not substantiating </w:t>
      </w:r>
      <w:r w:rsidR="000E24D9" w:rsidRPr="00E83FD8">
        <w:rPr>
          <w:sz w:val="28"/>
          <w:szCs w:val="28"/>
        </w:rPr>
        <w:t xml:space="preserve">and legitimizing </w:t>
      </w:r>
      <w:r w:rsidR="006D7031" w:rsidRPr="00E83FD8">
        <w:rPr>
          <w:sz w:val="28"/>
          <w:szCs w:val="28"/>
        </w:rPr>
        <w:t xml:space="preserve">the </w:t>
      </w:r>
      <w:r w:rsidR="000E24D9" w:rsidRPr="00E83FD8">
        <w:rPr>
          <w:sz w:val="28"/>
          <w:szCs w:val="28"/>
        </w:rPr>
        <w:t>I</w:t>
      </w:r>
      <w:r w:rsidR="006D7031" w:rsidRPr="00E83FD8">
        <w:rPr>
          <w:sz w:val="28"/>
          <w:szCs w:val="28"/>
        </w:rPr>
        <w:t xml:space="preserve">nstitution of </w:t>
      </w:r>
      <w:r w:rsidR="000E24D9" w:rsidRPr="00E83FD8">
        <w:rPr>
          <w:sz w:val="28"/>
          <w:szCs w:val="28"/>
        </w:rPr>
        <w:t>S</w:t>
      </w:r>
      <w:r w:rsidR="006D7031" w:rsidRPr="00E83FD8">
        <w:rPr>
          <w:sz w:val="28"/>
          <w:szCs w:val="28"/>
        </w:rPr>
        <w:t>lavery.  Let me explain.</w:t>
      </w:r>
    </w:p>
    <w:p w14:paraId="70174B1E" w14:textId="7C4A936B" w:rsidR="006D7031" w:rsidRPr="00E83FD8" w:rsidRDefault="006D7031" w:rsidP="00C47FC0">
      <w:pPr>
        <w:spacing w:after="0" w:line="240" w:lineRule="auto"/>
        <w:ind w:firstLine="720"/>
        <w:rPr>
          <w:sz w:val="28"/>
          <w:szCs w:val="28"/>
        </w:rPr>
      </w:pPr>
      <w:r w:rsidRPr="00E83FD8">
        <w:rPr>
          <w:sz w:val="28"/>
          <w:szCs w:val="28"/>
        </w:rPr>
        <w:t>1</w:t>
      </w:r>
      <w:r w:rsidRPr="00E83FD8">
        <w:rPr>
          <w:sz w:val="28"/>
          <w:szCs w:val="28"/>
          <w:vertAlign w:val="superscript"/>
        </w:rPr>
        <w:t>st</w:t>
      </w:r>
      <w:r w:rsidRPr="00E83FD8">
        <w:rPr>
          <w:sz w:val="28"/>
          <w:szCs w:val="28"/>
        </w:rPr>
        <w:t xml:space="preserve"> Peter was written to Christians living in Asia Minor in the earliest days of the Christian Church, and many of these Christians were from the outer socio-economic edge of society.  Some early Christians were slaves.  Specifically</w:t>
      </w:r>
      <w:r w:rsidR="001C73F5" w:rsidRPr="00E83FD8">
        <w:rPr>
          <w:sz w:val="28"/>
          <w:szCs w:val="28"/>
        </w:rPr>
        <w:t>,</w:t>
      </w:r>
      <w:r w:rsidRPr="00E83FD8">
        <w:rPr>
          <w:sz w:val="28"/>
          <w:szCs w:val="28"/>
        </w:rPr>
        <w:t xml:space="preserve"> in this passage, 1</w:t>
      </w:r>
      <w:r w:rsidRPr="00E83FD8">
        <w:rPr>
          <w:sz w:val="28"/>
          <w:szCs w:val="28"/>
          <w:vertAlign w:val="superscript"/>
        </w:rPr>
        <w:t>st</w:t>
      </w:r>
      <w:r w:rsidRPr="00E83FD8">
        <w:rPr>
          <w:sz w:val="28"/>
          <w:szCs w:val="28"/>
        </w:rPr>
        <w:t xml:space="preserve"> Peter is speaking to household slaves whose owners were not Christians</w:t>
      </w:r>
      <w:r w:rsidR="002306AF" w:rsidRPr="00E83FD8">
        <w:rPr>
          <w:sz w:val="28"/>
          <w:szCs w:val="28"/>
        </w:rPr>
        <w:t>, a</w:t>
      </w:r>
      <w:r w:rsidR="001C73F5" w:rsidRPr="00E83FD8">
        <w:rPr>
          <w:sz w:val="28"/>
          <w:szCs w:val="28"/>
        </w:rPr>
        <w:t>nd the passage also seems to suggest that their owners were not at all happy with their slave</w:t>
      </w:r>
      <w:r w:rsidR="00D202D4" w:rsidRPr="00E83FD8">
        <w:rPr>
          <w:sz w:val="28"/>
          <w:szCs w:val="28"/>
        </w:rPr>
        <w:t>s’</w:t>
      </w:r>
      <w:r w:rsidR="001C73F5" w:rsidRPr="00E83FD8">
        <w:rPr>
          <w:sz w:val="28"/>
          <w:szCs w:val="28"/>
        </w:rPr>
        <w:t xml:space="preserve"> new religion.  And that is probably the cause of the</w:t>
      </w:r>
      <w:r w:rsidR="003F0AC4" w:rsidRPr="00E83FD8">
        <w:rPr>
          <w:sz w:val="28"/>
          <w:szCs w:val="28"/>
        </w:rPr>
        <w:t xml:space="preserve"> masters</w:t>
      </w:r>
      <w:r w:rsidR="00D202D4" w:rsidRPr="00E83FD8">
        <w:rPr>
          <w:sz w:val="28"/>
          <w:szCs w:val="28"/>
        </w:rPr>
        <w:t>’</w:t>
      </w:r>
      <w:r w:rsidR="001C73F5" w:rsidRPr="00E83FD8">
        <w:rPr>
          <w:sz w:val="28"/>
          <w:szCs w:val="28"/>
        </w:rPr>
        <w:t xml:space="preserve"> “harsh” </w:t>
      </w:r>
      <w:r w:rsidR="000E24D9" w:rsidRPr="00E83FD8">
        <w:rPr>
          <w:sz w:val="28"/>
          <w:szCs w:val="28"/>
        </w:rPr>
        <w:t xml:space="preserve">and unjust </w:t>
      </w:r>
      <w:r w:rsidR="001C73F5" w:rsidRPr="00E83FD8">
        <w:rPr>
          <w:sz w:val="28"/>
          <w:szCs w:val="28"/>
        </w:rPr>
        <w:t>treatment</w:t>
      </w:r>
      <w:r w:rsidR="000E24D9" w:rsidRPr="00E83FD8">
        <w:rPr>
          <w:sz w:val="28"/>
          <w:szCs w:val="28"/>
        </w:rPr>
        <w:t xml:space="preserve"> of their slaves</w:t>
      </w:r>
      <w:r w:rsidR="001C73F5" w:rsidRPr="00E83FD8">
        <w:rPr>
          <w:sz w:val="28"/>
          <w:szCs w:val="28"/>
        </w:rPr>
        <w:t>.</w:t>
      </w:r>
    </w:p>
    <w:p w14:paraId="48A9B40F" w14:textId="5D8F3DCB" w:rsidR="001C73F5" w:rsidRPr="00E83FD8" w:rsidRDefault="00187D17" w:rsidP="00C47FC0">
      <w:pPr>
        <w:spacing w:after="0" w:line="240" w:lineRule="auto"/>
        <w:ind w:firstLine="720"/>
        <w:rPr>
          <w:sz w:val="28"/>
          <w:szCs w:val="28"/>
        </w:rPr>
      </w:pPr>
      <w:r w:rsidRPr="00E83FD8">
        <w:rPr>
          <w:sz w:val="28"/>
          <w:szCs w:val="28"/>
        </w:rPr>
        <w:t>At the time when this letter was written, there was</w:t>
      </w:r>
      <w:r w:rsidR="001C73F5" w:rsidRPr="00E83FD8">
        <w:rPr>
          <w:sz w:val="28"/>
          <w:szCs w:val="28"/>
        </w:rPr>
        <w:t xml:space="preserve"> nothing </w:t>
      </w:r>
      <w:r w:rsidRPr="00E83FD8">
        <w:rPr>
          <w:sz w:val="28"/>
          <w:szCs w:val="28"/>
        </w:rPr>
        <w:t xml:space="preserve">that </w:t>
      </w:r>
      <w:r w:rsidR="001C73F5" w:rsidRPr="00E83FD8">
        <w:rPr>
          <w:sz w:val="28"/>
          <w:szCs w:val="28"/>
        </w:rPr>
        <w:t xml:space="preserve">could be done to overthrow slavery, and </w:t>
      </w:r>
      <w:r w:rsidR="000E24D9" w:rsidRPr="00E83FD8">
        <w:rPr>
          <w:sz w:val="28"/>
          <w:szCs w:val="28"/>
        </w:rPr>
        <w:t>in fact</w:t>
      </w:r>
      <w:r w:rsidR="00400A5F" w:rsidRPr="00E83FD8">
        <w:rPr>
          <w:sz w:val="28"/>
          <w:szCs w:val="28"/>
        </w:rPr>
        <w:t>,</w:t>
      </w:r>
      <w:r w:rsidR="000E24D9" w:rsidRPr="00E83FD8">
        <w:rPr>
          <w:sz w:val="28"/>
          <w:szCs w:val="28"/>
        </w:rPr>
        <w:t xml:space="preserve"> </w:t>
      </w:r>
      <w:r w:rsidR="001C73F5" w:rsidRPr="00E83FD8">
        <w:rPr>
          <w:sz w:val="28"/>
          <w:szCs w:val="28"/>
        </w:rPr>
        <w:t xml:space="preserve">any rebellion or even resistance would have resulted in the </w:t>
      </w:r>
      <w:r w:rsidR="001C73F5" w:rsidRPr="00E83FD8">
        <w:rPr>
          <w:sz w:val="28"/>
          <w:szCs w:val="28"/>
        </w:rPr>
        <w:lastRenderedPageBreak/>
        <w:t xml:space="preserve">slave’s immediate death, and probably the </w:t>
      </w:r>
      <w:r w:rsidR="000E24D9" w:rsidRPr="00E83FD8">
        <w:rPr>
          <w:sz w:val="28"/>
          <w:szCs w:val="28"/>
        </w:rPr>
        <w:t>annihilation</w:t>
      </w:r>
      <w:r w:rsidR="001C73F5" w:rsidRPr="00E83FD8">
        <w:rPr>
          <w:sz w:val="28"/>
          <w:szCs w:val="28"/>
        </w:rPr>
        <w:t xml:space="preserve"> of all Christians.  So</w:t>
      </w:r>
      <w:r w:rsidR="0002296C" w:rsidRPr="00E83FD8">
        <w:rPr>
          <w:sz w:val="28"/>
          <w:szCs w:val="28"/>
        </w:rPr>
        <w:t>,</w:t>
      </w:r>
      <w:r w:rsidR="001C73F5" w:rsidRPr="00E83FD8">
        <w:rPr>
          <w:sz w:val="28"/>
          <w:szCs w:val="28"/>
        </w:rPr>
        <w:t xml:space="preserve"> under these circumstances, 1</w:t>
      </w:r>
      <w:r w:rsidR="001C73F5" w:rsidRPr="00E83FD8">
        <w:rPr>
          <w:sz w:val="28"/>
          <w:szCs w:val="28"/>
          <w:vertAlign w:val="superscript"/>
        </w:rPr>
        <w:t>st</w:t>
      </w:r>
      <w:r w:rsidR="001C73F5" w:rsidRPr="00E83FD8">
        <w:rPr>
          <w:sz w:val="28"/>
          <w:szCs w:val="28"/>
        </w:rPr>
        <w:t xml:space="preserve"> Peter is saying, “Slaves</w:t>
      </w:r>
      <w:r w:rsidR="003025BC" w:rsidRPr="00E83FD8">
        <w:rPr>
          <w:sz w:val="28"/>
          <w:szCs w:val="28"/>
        </w:rPr>
        <w:t xml:space="preserve"> [for now]</w:t>
      </w:r>
      <w:r w:rsidR="00D202D4" w:rsidRPr="00E83FD8">
        <w:rPr>
          <w:sz w:val="28"/>
          <w:szCs w:val="28"/>
        </w:rPr>
        <w:t>,</w:t>
      </w:r>
      <w:r w:rsidR="001C73F5" w:rsidRPr="00E83FD8">
        <w:rPr>
          <w:sz w:val="28"/>
          <w:szCs w:val="28"/>
        </w:rPr>
        <w:t xml:space="preserve"> accept the authority of your masters</w:t>
      </w:r>
      <w:r w:rsidR="000E24D9" w:rsidRPr="00E83FD8">
        <w:rPr>
          <w:sz w:val="28"/>
          <w:szCs w:val="28"/>
        </w:rPr>
        <w:t xml:space="preserve"> with all deference</w:t>
      </w:r>
      <w:r w:rsidR="001C73F5" w:rsidRPr="00E83FD8">
        <w:rPr>
          <w:sz w:val="28"/>
          <w:szCs w:val="28"/>
        </w:rPr>
        <w:t>.”</w:t>
      </w:r>
    </w:p>
    <w:p w14:paraId="316D8E86" w14:textId="77777777" w:rsidR="00593836" w:rsidRPr="00E83FD8" w:rsidRDefault="00593836" w:rsidP="00C47FC0">
      <w:pPr>
        <w:spacing w:after="0" w:line="240" w:lineRule="auto"/>
        <w:ind w:firstLine="720"/>
        <w:rPr>
          <w:sz w:val="28"/>
          <w:szCs w:val="28"/>
        </w:rPr>
      </w:pPr>
      <w:r w:rsidRPr="00E83FD8">
        <w:rPr>
          <w:sz w:val="28"/>
          <w:szCs w:val="28"/>
        </w:rPr>
        <w:t>The Old Testament Book of Ecclesiastes says, “There is a … time for every matter under heaven… a time to break down and a time to build up … a time to throw away stone</w:t>
      </w:r>
      <w:r w:rsidR="009D4983" w:rsidRPr="00E83FD8">
        <w:rPr>
          <w:sz w:val="28"/>
          <w:szCs w:val="28"/>
        </w:rPr>
        <w:t>s</w:t>
      </w:r>
      <w:r w:rsidRPr="00E83FD8">
        <w:rPr>
          <w:sz w:val="28"/>
          <w:szCs w:val="28"/>
        </w:rPr>
        <w:t xml:space="preserve"> and a time to gather stones … a time to keep silence, and a time to speak.”</w:t>
      </w:r>
    </w:p>
    <w:p w14:paraId="530173CF" w14:textId="77777777" w:rsidR="001C2249" w:rsidRPr="00E83FD8" w:rsidRDefault="001C2249" w:rsidP="00C47FC0">
      <w:pPr>
        <w:spacing w:after="0" w:line="240" w:lineRule="auto"/>
        <w:ind w:firstLine="720"/>
        <w:rPr>
          <w:sz w:val="28"/>
          <w:szCs w:val="28"/>
        </w:rPr>
      </w:pPr>
      <w:r w:rsidRPr="00E83FD8">
        <w:rPr>
          <w:sz w:val="28"/>
          <w:szCs w:val="28"/>
        </w:rPr>
        <w:t>Some people with power, people who like to abuse power, l</w:t>
      </w:r>
      <w:r w:rsidR="003F0AC4" w:rsidRPr="00E83FD8">
        <w:rPr>
          <w:sz w:val="28"/>
          <w:szCs w:val="28"/>
        </w:rPr>
        <w:t>ove</w:t>
      </w:r>
      <w:r w:rsidRPr="00E83FD8">
        <w:rPr>
          <w:sz w:val="28"/>
          <w:szCs w:val="28"/>
        </w:rPr>
        <w:t xml:space="preserve"> to reference passages like this morning’s reading.  “</w:t>
      </w:r>
      <w:r w:rsidR="009D4983" w:rsidRPr="00E83FD8">
        <w:rPr>
          <w:sz w:val="28"/>
          <w:szCs w:val="28"/>
        </w:rPr>
        <w:t>Christians</w:t>
      </w:r>
      <w:r w:rsidRPr="00E83FD8">
        <w:rPr>
          <w:sz w:val="28"/>
          <w:szCs w:val="28"/>
        </w:rPr>
        <w:t xml:space="preserve"> shouldn’t </w:t>
      </w:r>
      <w:r w:rsidR="0002296C" w:rsidRPr="00E83FD8">
        <w:rPr>
          <w:sz w:val="28"/>
          <w:szCs w:val="28"/>
        </w:rPr>
        <w:t xml:space="preserve">resist </w:t>
      </w:r>
      <w:r w:rsidRPr="00E83FD8">
        <w:rPr>
          <w:sz w:val="28"/>
          <w:szCs w:val="28"/>
        </w:rPr>
        <w:t xml:space="preserve">when </w:t>
      </w:r>
      <w:r w:rsidR="00C52E06" w:rsidRPr="00E83FD8">
        <w:rPr>
          <w:sz w:val="28"/>
          <w:szCs w:val="28"/>
        </w:rPr>
        <w:t>they</w:t>
      </w:r>
      <w:r w:rsidRPr="00E83FD8">
        <w:rPr>
          <w:sz w:val="28"/>
          <w:szCs w:val="28"/>
        </w:rPr>
        <w:t xml:space="preserve"> are abused.  </w:t>
      </w:r>
      <w:r w:rsidR="00C52E06" w:rsidRPr="00E83FD8">
        <w:rPr>
          <w:sz w:val="28"/>
          <w:szCs w:val="28"/>
        </w:rPr>
        <w:t>All Christians</w:t>
      </w:r>
      <w:r w:rsidRPr="00E83FD8">
        <w:rPr>
          <w:sz w:val="28"/>
          <w:szCs w:val="28"/>
        </w:rPr>
        <w:t xml:space="preserve"> should suffer in silence, like Jesus.”  And following this misguided interpretation</w:t>
      </w:r>
      <w:r w:rsidR="00C52E06" w:rsidRPr="00E83FD8">
        <w:rPr>
          <w:sz w:val="28"/>
          <w:szCs w:val="28"/>
        </w:rPr>
        <w:t xml:space="preserve"> of scripture</w:t>
      </w:r>
      <w:r w:rsidRPr="00E83FD8">
        <w:rPr>
          <w:sz w:val="28"/>
          <w:szCs w:val="28"/>
        </w:rPr>
        <w:t xml:space="preserve">, the church has sometimes </w:t>
      </w:r>
      <w:r w:rsidR="000E24D9" w:rsidRPr="00E83FD8">
        <w:rPr>
          <w:sz w:val="28"/>
          <w:szCs w:val="28"/>
        </w:rPr>
        <w:t>counseled</w:t>
      </w:r>
      <w:r w:rsidRPr="00E83FD8">
        <w:rPr>
          <w:sz w:val="28"/>
          <w:szCs w:val="28"/>
        </w:rPr>
        <w:t xml:space="preserve"> abused women </w:t>
      </w:r>
      <w:r w:rsidR="00C612B4" w:rsidRPr="00E83FD8">
        <w:rPr>
          <w:sz w:val="28"/>
          <w:szCs w:val="28"/>
        </w:rPr>
        <w:t>to remain with their violent husbands</w:t>
      </w:r>
      <w:r w:rsidR="009D4983" w:rsidRPr="00E83FD8">
        <w:rPr>
          <w:sz w:val="28"/>
          <w:szCs w:val="28"/>
        </w:rPr>
        <w:t xml:space="preserve"> no matter what</w:t>
      </w:r>
      <w:r w:rsidR="00C612B4" w:rsidRPr="00E83FD8">
        <w:rPr>
          <w:sz w:val="28"/>
          <w:szCs w:val="28"/>
        </w:rPr>
        <w:t>, or sexually harassed employees are pressured to suffer in silence</w:t>
      </w:r>
      <w:r w:rsidR="0002296C" w:rsidRPr="00E83FD8">
        <w:rPr>
          <w:sz w:val="28"/>
          <w:szCs w:val="28"/>
        </w:rPr>
        <w:t>, like Jesus</w:t>
      </w:r>
      <w:r w:rsidR="00C612B4" w:rsidRPr="00E83FD8">
        <w:rPr>
          <w:sz w:val="28"/>
          <w:szCs w:val="28"/>
        </w:rPr>
        <w:t>.</w:t>
      </w:r>
    </w:p>
    <w:p w14:paraId="79C4B0D3" w14:textId="4503152E" w:rsidR="0002296C" w:rsidRPr="00E83FD8" w:rsidRDefault="00BE7822" w:rsidP="00C47FC0">
      <w:pPr>
        <w:spacing w:after="0" w:line="240" w:lineRule="auto"/>
        <w:ind w:firstLine="720"/>
        <w:rPr>
          <w:sz w:val="28"/>
          <w:szCs w:val="28"/>
        </w:rPr>
      </w:pPr>
      <w:r w:rsidRPr="00E83FD8">
        <w:rPr>
          <w:sz w:val="28"/>
          <w:szCs w:val="28"/>
        </w:rPr>
        <w:t xml:space="preserve">Sometimes, with the best of intentions, the church has offered unhelpful and often hurtful advice to </w:t>
      </w:r>
      <w:r w:rsidR="00C52E06" w:rsidRPr="00E83FD8">
        <w:rPr>
          <w:sz w:val="28"/>
          <w:szCs w:val="28"/>
        </w:rPr>
        <w:t xml:space="preserve">the </w:t>
      </w:r>
      <w:r w:rsidRPr="00E83FD8">
        <w:rPr>
          <w:sz w:val="28"/>
          <w:szCs w:val="28"/>
        </w:rPr>
        <w:t xml:space="preserve">powerless.  </w:t>
      </w:r>
      <w:r w:rsidR="003F0AC4" w:rsidRPr="00E83FD8">
        <w:rPr>
          <w:sz w:val="28"/>
          <w:szCs w:val="28"/>
        </w:rPr>
        <w:t xml:space="preserve">But you know what?  </w:t>
      </w:r>
      <w:r w:rsidRPr="00E83FD8">
        <w:rPr>
          <w:sz w:val="28"/>
          <w:szCs w:val="28"/>
        </w:rPr>
        <w:t>Jesus was not silent about the injustice he witnessed in his life and ministry</w:t>
      </w:r>
      <w:r w:rsidR="00C52E06" w:rsidRPr="00E83FD8">
        <w:rPr>
          <w:sz w:val="28"/>
          <w:szCs w:val="28"/>
        </w:rPr>
        <w:t xml:space="preserve">.  </w:t>
      </w:r>
      <w:proofErr w:type="gramStart"/>
      <w:r w:rsidR="00C52E06" w:rsidRPr="00E83FD8">
        <w:rPr>
          <w:sz w:val="28"/>
          <w:szCs w:val="28"/>
        </w:rPr>
        <w:t>Actually</w:t>
      </w:r>
      <w:r w:rsidR="00D202D4" w:rsidRPr="00E83FD8">
        <w:rPr>
          <w:sz w:val="28"/>
          <w:szCs w:val="28"/>
        </w:rPr>
        <w:t>,</w:t>
      </w:r>
      <w:r w:rsidRPr="00E83FD8">
        <w:rPr>
          <w:sz w:val="28"/>
          <w:szCs w:val="28"/>
        </w:rPr>
        <w:t xml:space="preserve"> it</w:t>
      </w:r>
      <w:proofErr w:type="gramEnd"/>
      <w:r w:rsidRPr="00E83FD8">
        <w:rPr>
          <w:sz w:val="28"/>
          <w:szCs w:val="28"/>
        </w:rPr>
        <w:t xml:space="preserve"> was his words and deeds challeng</w:t>
      </w:r>
      <w:r w:rsidR="00F42B1A" w:rsidRPr="00E83FD8">
        <w:rPr>
          <w:sz w:val="28"/>
          <w:szCs w:val="28"/>
        </w:rPr>
        <w:t>ing</w:t>
      </w:r>
      <w:r w:rsidRPr="00E83FD8">
        <w:rPr>
          <w:sz w:val="28"/>
          <w:szCs w:val="28"/>
        </w:rPr>
        <w:t xml:space="preserve"> the injustice of </w:t>
      </w:r>
      <w:r w:rsidR="009D4983" w:rsidRPr="00E83FD8">
        <w:rPr>
          <w:sz w:val="28"/>
          <w:szCs w:val="28"/>
        </w:rPr>
        <w:t>his day</w:t>
      </w:r>
      <w:r w:rsidRPr="00E83FD8">
        <w:rPr>
          <w:sz w:val="28"/>
          <w:szCs w:val="28"/>
        </w:rPr>
        <w:t xml:space="preserve"> that set Jesus at odds with the power</w:t>
      </w:r>
      <w:r w:rsidR="009D4983" w:rsidRPr="00E83FD8">
        <w:rPr>
          <w:sz w:val="28"/>
          <w:szCs w:val="28"/>
        </w:rPr>
        <w:t>brokers</w:t>
      </w:r>
      <w:r w:rsidRPr="00E83FD8">
        <w:rPr>
          <w:sz w:val="28"/>
          <w:szCs w:val="28"/>
        </w:rPr>
        <w:t xml:space="preserve"> of his day</w:t>
      </w:r>
      <w:r w:rsidR="009D4983" w:rsidRPr="00E83FD8">
        <w:rPr>
          <w:sz w:val="28"/>
          <w:szCs w:val="28"/>
        </w:rPr>
        <w:t>, and that’s a big part of what ultimately led to his crucifixion.  There is a time for suffering in silence</w:t>
      </w:r>
      <w:r w:rsidR="000527A0" w:rsidRPr="00E83FD8">
        <w:rPr>
          <w:sz w:val="28"/>
          <w:szCs w:val="28"/>
        </w:rPr>
        <w:t xml:space="preserve"> when there is no other choice</w:t>
      </w:r>
      <w:r w:rsidR="009D4983" w:rsidRPr="00E83FD8">
        <w:rPr>
          <w:sz w:val="28"/>
          <w:szCs w:val="28"/>
        </w:rPr>
        <w:t>, but there is also a time to speak out against oppression and injustice.</w:t>
      </w:r>
    </w:p>
    <w:p w14:paraId="09C08CAF" w14:textId="26106E69" w:rsidR="0002296C" w:rsidRPr="00E83FD8" w:rsidRDefault="00095422" w:rsidP="00C47FC0">
      <w:pPr>
        <w:spacing w:after="0" w:line="240" w:lineRule="auto"/>
        <w:ind w:firstLine="720"/>
        <w:rPr>
          <w:sz w:val="28"/>
          <w:szCs w:val="28"/>
        </w:rPr>
      </w:pPr>
      <w:r w:rsidRPr="00E83FD8">
        <w:rPr>
          <w:sz w:val="28"/>
          <w:szCs w:val="28"/>
        </w:rPr>
        <w:t>L</w:t>
      </w:r>
      <w:r w:rsidR="0002296C" w:rsidRPr="00E83FD8">
        <w:rPr>
          <w:sz w:val="28"/>
          <w:szCs w:val="28"/>
        </w:rPr>
        <w:t>ike Jackie Robinson, the slaves in the first</w:t>
      </w:r>
      <w:r w:rsidR="00400A5F" w:rsidRPr="00E83FD8">
        <w:rPr>
          <w:sz w:val="28"/>
          <w:szCs w:val="28"/>
        </w:rPr>
        <w:t>-</w:t>
      </w:r>
      <w:r w:rsidR="0002296C" w:rsidRPr="00E83FD8">
        <w:rPr>
          <w:sz w:val="28"/>
          <w:szCs w:val="28"/>
        </w:rPr>
        <w:t>century church had no alternative but to suffer in silence, but it’s also important to understand that</w:t>
      </w:r>
      <w:r w:rsidR="009D4983" w:rsidRPr="00E83FD8">
        <w:rPr>
          <w:sz w:val="28"/>
          <w:szCs w:val="28"/>
        </w:rPr>
        <w:t>, like Jackie Robinson,</w:t>
      </w:r>
      <w:r w:rsidR="0002296C" w:rsidRPr="00E83FD8">
        <w:rPr>
          <w:sz w:val="28"/>
          <w:szCs w:val="28"/>
        </w:rPr>
        <w:t xml:space="preserve"> their suffering had a purpose.  </w:t>
      </w:r>
      <w:r w:rsidR="00C52E06" w:rsidRPr="00E83FD8">
        <w:rPr>
          <w:sz w:val="28"/>
          <w:szCs w:val="28"/>
        </w:rPr>
        <w:t xml:space="preserve">Using a phrase from our reading: </w:t>
      </w:r>
      <w:r w:rsidR="0002296C" w:rsidRPr="00E83FD8">
        <w:rPr>
          <w:sz w:val="28"/>
          <w:szCs w:val="28"/>
        </w:rPr>
        <w:t>“Being aware of God,” they believed that their suffering would be redemptive.</w:t>
      </w:r>
    </w:p>
    <w:p w14:paraId="3AE1DD22" w14:textId="77777777" w:rsidR="00544C74" w:rsidRPr="00E83FD8" w:rsidRDefault="003165D0" w:rsidP="00C47FC0">
      <w:pPr>
        <w:spacing w:after="0" w:line="240" w:lineRule="auto"/>
        <w:ind w:firstLine="720"/>
        <w:rPr>
          <w:sz w:val="28"/>
          <w:szCs w:val="28"/>
        </w:rPr>
      </w:pPr>
      <w:r w:rsidRPr="00E83FD8">
        <w:rPr>
          <w:sz w:val="28"/>
          <w:szCs w:val="28"/>
        </w:rPr>
        <w:t>When Branch Rickey first met Jackie Robinson, Jackie asks, “You want a player who doesn’t have the guts to fight back?”</w:t>
      </w:r>
    </w:p>
    <w:p w14:paraId="05ED26BD" w14:textId="60FA1A99" w:rsidR="003165D0" w:rsidRPr="00E83FD8" w:rsidRDefault="003165D0" w:rsidP="00C47FC0">
      <w:pPr>
        <w:spacing w:after="0" w:line="240" w:lineRule="auto"/>
        <w:ind w:firstLine="720"/>
        <w:rPr>
          <w:sz w:val="28"/>
          <w:szCs w:val="28"/>
        </w:rPr>
      </w:pPr>
      <w:r w:rsidRPr="00E83FD8">
        <w:rPr>
          <w:sz w:val="28"/>
          <w:szCs w:val="28"/>
        </w:rPr>
        <w:t>“No, no,” replies Branch Rickey, “I want a player who has the guts not to fight back.  People aren’t going to like this</w:t>
      </w:r>
      <w:r w:rsidR="003F0AC4" w:rsidRPr="00E83FD8">
        <w:rPr>
          <w:sz w:val="28"/>
          <w:szCs w:val="28"/>
        </w:rPr>
        <w:t>,” Branch Rickey continues. “</w:t>
      </w:r>
      <w:r w:rsidRPr="00E83FD8">
        <w:rPr>
          <w:sz w:val="28"/>
          <w:szCs w:val="28"/>
        </w:rPr>
        <w:t>They’re going to do anything to get you to react.  Echo a curse with a curse, and they’ll hear only yours.  F</w:t>
      </w:r>
      <w:r w:rsidR="003F0AC4" w:rsidRPr="00E83FD8">
        <w:rPr>
          <w:sz w:val="28"/>
          <w:szCs w:val="28"/>
        </w:rPr>
        <w:t>ol</w:t>
      </w:r>
      <w:r w:rsidRPr="00E83FD8">
        <w:rPr>
          <w:sz w:val="28"/>
          <w:szCs w:val="28"/>
        </w:rPr>
        <w:t>low a blow with a blow, and they’ll say ‘The Negro lost his temper.  The Negro doesn’t belong.’  We win if the world is conv</w:t>
      </w:r>
      <w:r w:rsidR="00D030E1" w:rsidRPr="00E83FD8">
        <w:rPr>
          <w:sz w:val="28"/>
          <w:szCs w:val="28"/>
        </w:rPr>
        <w:t>inced</w:t>
      </w:r>
      <w:r w:rsidRPr="00E83FD8">
        <w:rPr>
          <w:sz w:val="28"/>
          <w:szCs w:val="28"/>
        </w:rPr>
        <w:t xml:space="preserve"> of two things</w:t>
      </w:r>
      <w:r w:rsidR="003025BC" w:rsidRPr="00E83FD8">
        <w:rPr>
          <w:sz w:val="28"/>
          <w:szCs w:val="28"/>
        </w:rPr>
        <w:t>—t</w:t>
      </w:r>
      <w:r w:rsidRPr="00E83FD8">
        <w:rPr>
          <w:sz w:val="28"/>
          <w:szCs w:val="28"/>
        </w:rPr>
        <w:t xml:space="preserve">hat you are a fine gentleman and a great baseball player.  Like our </w:t>
      </w:r>
      <w:r w:rsidR="00400A5F" w:rsidRPr="00E83FD8">
        <w:rPr>
          <w:sz w:val="28"/>
          <w:szCs w:val="28"/>
        </w:rPr>
        <w:t>S</w:t>
      </w:r>
      <w:r w:rsidRPr="00E83FD8">
        <w:rPr>
          <w:sz w:val="28"/>
          <w:szCs w:val="28"/>
        </w:rPr>
        <w:t>avior, you’ve got to have the guts to turn the other che</w:t>
      </w:r>
      <w:r w:rsidR="00D030E1" w:rsidRPr="00E83FD8">
        <w:rPr>
          <w:sz w:val="28"/>
          <w:szCs w:val="28"/>
        </w:rPr>
        <w:t>e</w:t>
      </w:r>
      <w:r w:rsidRPr="00E83FD8">
        <w:rPr>
          <w:sz w:val="28"/>
          <w:szCs w:val="28"/>
        </w:rPr>
        <w:t>k.”</w:t>
      </w:r>
    </w:p>
    <w:p w14:paraId="75F3DBC7" w14:textId="462B672F" w:rsidR="003165D0" w:rsidRPr="00E83FD8" w:rsidRDefault="003165D0" w:rsidP="00C47FC0">
      <w:pPr>
        <w:spacing w:after="0" w:line="240" w:lineRule="auto"/>
        <w:ind w:firstLine="720"/>
        <w:rPr>
          <w:sz w:val="28"/>
          <w:szCs w:val="28"/>
        </w:rPr>
      </w:pPr>
      <w:r w:rsidRPr="00E83FD8">
        <w:rPr>
          <w:sz w:val="28"/>
          <w:szCs w:val="28"/>
        </w:rPr>
        <w:t>Now</w:t>
      </w:r>
      <w:r w:rsidR="00D030E1" w:rsidRPr="00E83FD8">
        <w:rPr>
          <w:sz w:val="28"/>
          <w:szCs w:val="28"/>
        </w:rPr>
        <w:t>,</w:t>
      </w:r>
      <w:r w:rsidRPr="00E83FD8">
        <w:rPr>
          <w:sz w:val="28"/>
          <w:szCs w:val="28"/>
        </w:rPr>
        <w:t xml:space="preserve"> about halfway through </w:t>
      </w:r>
      <w:r w:rsidR="00C52E06" w:rsidRPr="00E83FD8">
        <w:rPr>
          <w:sz w:val="28"/>
          <w:szCs w:val="28"/>
        </w:rPr>
        <w:t>our scripture reading</w:t>
      </w:r>
      <w:r w:rsidRPr="00E83FD8">
        <w:rPr>
          <w:sz w:val="28"/>
          <w:szCs w:val="28"/>
        </w:rPr>
        <w:t>, Biblical scholars agree that there is a change in the intended audience.</w:t>
      </w:r>
      <w:r w:rsidR="00A17D84" w:rsidRPr="00E83FD8">
        <w:rPr>
          <w:sz w:val="28"/>
          <w:szCs w:val="28"/>
        </w:rPr>
        <w:t xml:space="preserve">  1</w:t>
      </w:r>
      <w:r w:rsidR="00A17D84" w:rsidRPr="00E83FD8">
        <w:rPr>
          <w:sz w:val="28"/>
          <w:szCs w:val="28"/>
          <w:vertAlign w:val="superscript"/>
        </w:rPr>
        <w:t>st</w:t>
      </w:r>
      <w:r w:rsidR="00A17D84" w:rsidRPr="00E83FD8">
        <w:rPr>
          <w:sz w:val="28"/>
          <w:szCs w:val="28"/>
        </w:rPr>
        <w:t xml:space="preserve"> Peter is no longer </w:t>
      </w:r>
      <w:r w:rsidR="00C52E06" w:rsidRPr="00E83FD8">
        <w:rPr>
          <w:sz w:val="28"/>
          <w:szCs w:val="28"/>
        </w:rPr>
        <w:t xml:space="preserve">just </w:t>
      </w:r>
      <w:r w:rsidR="00031E65" w:rsidRPr="00E83FD8">
        <w:rPr>
          <w:sz w:val="28"/>
          <w:szCs w:val="28"/>
        </w:rPr>
        <w:t>speak</w:t>
      </w:r>
      <w:r w:rsidR="00A17D84" w:rsidRPr="00E83FD8">
        <w:rPr>
          <w:sz w:val="28"/>
          <w:szCs w:val="28"/>
        </w:rPr>
        <w:t>ing to household slaves.</w:t>
      </w:r>
      <w:r w:rsidRPr="00E83FD8">
        <w:rPr>
          <w:sz w:val="28"/>
          <w:szCs w:val="28"/>
        </w:rPr>
        <w:t xml:space="preserve">  </w:t>
      </w:r>
      <w:r w:rsidR="00A17D84" w:rsidRPr="00E83FD8">
        <w:rPr>
          <w:sz w:val="28"/>
          <w:szCs w:val="28"/>
        </w:rPr>
        <w:t>You see, there are several verses in 1</w:t>
      </w:r>
      <w:r w:rsidR="00A17D84" w:rsidRPr="00E83FD8">
        <w:rPr>
          <w:sz w:val="28"/>
          <w:szCs w:val="28"/>
          <w:vertAlign w:val="superscript"/>
        </w:rPr>
        <w:t>st</w:t>
      </w:r>
      <w:r w:rsidR="00A17D84" w:rsidRPr="00E83FD8">
        <w:rPr>
          <w:sz w:val="28"/>
          <w:szCs w:val="28"/>
        </w:rPr>
        <w:t xml:space="preserve"> Peter that reminds </w:t>
      </w:r>
      <w:proofErr w:type="gramStart"/>
      <w:r w:rsidR="00A17D84" w:rsidRPr="00E83FD8">
        <w:rPr>
          <w:sz w:val="28"/>
          <w:szCs w:val="28"/>
        </w:rPr>
        <w:t>us</w:t>
      </w:r>
      <w:proofErr w:type="gramEnd"/>
      <w:r w:rsidR="00A17D84" w:rsidRPr="00E83FD8">
        <w:rPr>
          <w:sz w:val="28"/>
          <w:szCs w:val="28"/>
        </w:rPr>
        <w:t xml:space="preserve"> </w:t>
      </w:r>
      <w:r w:rsidR="003F0AC4" w:rsidRPr="00E83FD8">
        <w:rPr>
          <w:sz w:val="28"/>
          <w:szCs w:val="28"/>
        </w:rPr>
        <w:t xml:space="preserve">all </w:t>
      </w:r>
      <w:r w:rsidR="00A17D84" w:rsidRPr="00E83FD8">
        <w:rPr>
          <w:sz w:val="28"/>
          <w:szCs w:val="28"/>
        </w:rPr>
        <w:t xml:space="preserve">that our true freedom is found in our </w:t>
      </w:r>
      <w:r w:rsidR="003025BC" w:rsidRPr="00E83FD8">
        <w:rPr>
          <w:sz w:val="28"/>
          <w:szCs w:val="28"/>
        </w:rPr>
        <w:t xml:space="preserve">mutual </w:t>
      </w:r>
      <w:r w:rsidR="00A17D84" w:rsidRPr="00E83FD8">
        <w:rPr>
          <w:sz w:val="28"/>
          <w:szCs w:val="28"/>
        </w:rPr>
        <w:t>slave</w:t>
      </w:r>
      <w:r w:rsidR="00D030E1" w:rsidRPr="00E83FD8">
        <w:rPr>
          <w:sz w:val="28"/>
          <w:szCs w:val="28"/>
        </w:rPr>
        <w:t>-</w:t>
      </w:r>
      <w:r w:rsidR="00A17D84" w:rsidRPr="00E83FD8">
        <w:rPr>
          <w:sz w:val="28"/>
          <w:szCs w:val="28"/>
        </w:rPr>
        <w:t xml:space="preserve">like devotion to Christ.  </w:t>
      </w:r>
      <w:r w:rsidR="00C52E06" w:rsidRPr="00E83FD8">
        <w:rPr>
          <w:sz w:val="28"/>
          <w:szCs w:val="28"/>
        </w:rPr>
        <w:t>Now</w:t>
      </w:r>
      <w:r w:rsidR="00D030E1" w:rsidRPr="00E83FD8">
        <w:rPr>
          <w:sz w:val="28"/>
          <w:szCs w:val="28"/>
        </w:rPr>
        <w:t>,</w:t>
      </w:r>
      <w:r w:rsidR="00C52E06" w:rsidRPr="00E83FD8">
        <w:rPr>
          <w:sz w:val="28"/>
          <w:szCs w:val="28"/>
        </w:rPr>
        <w:t xml:space="preserve"> a</w:t>
      </w:r>
      <w:r w:rsidR="00A17D84" w:rsidRPr="00E83FD8">
        <w:rPr>
          <w:sz w:val="28"/>
          <w:szCs w:val="28"/>
        </w:rPr>
        <w:t>ddress</w:t>
      </w:r>
      <w:r w:rsidR="00C52E06" w:rsidRPr="00E83FD8">
        <w:rPr>
          <w:sz w:val="28"/>
          <w:szCs w:val="28"/>
        </w:rPr>
        <w:t>ing</w:t>
      </w:r>
      <w:r w:rsidR="00A17D84" w:rsidRPr="00E83FD8">
        <w:rPr>
          <w:sz w:val="28"/>
          <w:szCs w:val="28"/>
        </w:rPr>
        <w:t xml:space="preserve"> all Christians, 1</w:t>
      </w:r>
      <w:r w:rsidR="00A17D84" w:rsidRPr="00E83FD8">
        <w:rPr>
          <w:sz w:val="28"/>
          <w:szCs w:val="28"/>
          <w:vertAlign w:val="superscript"/>
        </w:rPr>
        <w:t>st</w:t>
      </w:r>
      <w:r w:rsidR="00A17D84" w:rsidRPr="00E83FD8">
        <w:rPr>
          <w:sz w:val="28"/>
          <w:szCs w:val="28"/>
        </w:rPr>
        <w:t xml:space="preserve"> Peter proclaims: </w:t>
      </w:r>
      <w:r w:rsidRPr="00E83FD8">
        <w:rPr>
          <w:sz w:val="28"/>
          <w:szCs w:val="28"/>
        </w:rPr>
        <w:t>“For this you have been called, because Christ also suffered for you, leaving you an example, so that you should follow in his steps.”</w:t>
      </w:r>
    </w:p>
    <w:p w14:paraId="27434733" w14:textId="235478FB" w:rsidR="003165D0" w:rsidRPr="00E83FD8" w:rsidRDefault="003165D0" w:rsidP="00C47FC0">
      <w:pPr>
        <w:spacing w:after="0" w:line="240" w:lineRule="auto"/>
        <w:ind w:firstLine="720"/>
        <w:rPr>
          <w:sz w:val="28"/>
          <w:szCs w:val="28"/>
        </w:rPr>
      </w:pPr>
      <w:r w:rsidRPr="00E83FD8">
        <w:rPr>
          <w:sz w:val="28"/>
          <w:szCs w:val="28"/>
        </w:rPr>
        <w:t xml:space="preserve">If you are a Christian, then you too are called to pick up your cross and follow in the footsteps of your savior.  </w:t>
      </w:r>
      <w:r w:rsidR="00A17D84" w:rsidRPr="00E83FD8">
        <w:rPr>
          <w:sz w:val="28"/>
          <w:szCs w:val="28"/>
        </w:rPr>
        <w:t xml:space="preserve">And sometimes this may mean speaking out against injustice in your </w:t>
      </w:r>
      <w:r w:rsidR="00195C25" w:rsidRPr="00E83FD8">
        <w:rPr>
          <w:sz w:val="28"/>
          <w:szCs w:val="28"/>
        </w:rPr>
        <w:t>workplace</w:t>
      </w:r>
      <w:r w:rsidR="00C52E06" w:rsidRPr="00E83FD8">
        <w:rPr>
          <w:sz w:val="28"/>
          <w:szCs w:val="28"/>
        </w:rPr>
        <w:t>, but be aware that when you do</w:t>
      </w:r>
      <w:r w:rsidR="00D030E1" w:rsidRPr="00E83FD8">
        <w:rPr>
          <w:sz w:val="28"/>
          <w:szCs w:val="28"/>
        </w:rPr>
        <w:t>,</w:t>
      </w:r>
      <w:r w:rsidR="00C52E06" w:rsidRPr="00E83FD8">
        <w:rPr>
          <w:sz w:val="28"/>
          <w:szCs w:val="28"/>
        </w:rPr>
        <w:t xml:space="preserve"> the people who benefit from the injustice aren’t going to like it, and you may suffer.  </w:t>
      </w:r>
      <w:proofErr w:type="gramStart"/>
      <w:r w:rsidR="00E74D5E" w:rsidRPr="00E83FD8">
        <w:rPr>
          <w:sz w:val="28"/>
          <w:szCs w:val="28"/>
        </w:rPr>
        <w:t>But,</w:t>
      </w:r>
      <w:proofErr w:type="gramEnd"/>
      <w:r w:rsidR="00E74D5E" w:rsidRPr="00E83FD8">
        <w:rPr>
          <w:sz w:val="28"/>
          <w:szCs w:val="28"/>
        </w:rPr>
        <w:t xml:space="preserve"> </w:t>
      </w:r>
      <w:r w:rsidR="00A17D84" w:rsidRPr="00E83FD8">
        <w:rPr>
          <w:sz w:val="28"/>
          <w:szCs w:val="28"/>
        </w:rPr>
        <w:t xml:space="preserve">“Being aware of God,” Christians are </w:t>
      </w:r>
      <w:r w:rsidR="00E74D5E" w:rsidRPr="00E83FD8">
        <w:rPr>
          <w:sz w:val="28"/>
          <w:szCs w:val="28"/>
        </w:rPr>
        <w:t xml:space="preserve">never </w:t>
      </w:r>
      <w:r w:rsidR="00A17D84" w:rsidRPr="00E83FD8">
        <w:rPr>
          <w:sz w:val="28"/>
          <w:szCs w:val="28"/>
        </w:rPr>
        <w:t>called t</w:t>
      </w:r>
      <w:r w:rsidR="004F012E" w:rsidRPr="00E83FD8">
        <w:rPr>
          <w:sz w:val="28"/>
          <w:szCs w:val="28"/>
        </w:rPr>
        <w:t xml:space="preserve">o </w:t>
      </w:r>
      <w:r w:rsidR="004F012E" w:rsidRPr="00E83FD8">
        <w:rPr>
          <w:sz w:val="28"/>
          <w:szCs w:val="28"/>
        </w:rPr>
        <w:lastRenderedPageBreak/>
        <w:t>return abuse for abuse.  As 1</w:t>
      </w:r>
      <w:r w:rsidR="004F012E" w:rsidRPr="00E83FD8">
        <w:rPr>
          <w:sz w:val="28"/>
          <w:szCs w:val="28"/>
          <w:vertAlign w:val="superscript"/>
        </w:rPr>
        <w:t>st</w:t>
      </w:r>
      <w:r w:rsidR="004F012E" w:rsidRPr="00E83FD8">
        <w:rPr>
          <w:sz w:val="28"/>
          <w:szCs w:val="28"/>
        </w:rPr>
        <w:t xml:space="preserve"> Peter proclaims, “When [Jesus] suffered, he did not threaten; but he entrusted himself to the one who judges justly.”</w:t>
      </w:r>
    </w:p>
    <w:p w14:paraId="5B0F2433" w14:textId="28A16651" w:rsidR="004F012E" w:rsidRPr="00E83FD8" w:rsidRDefault="004F012E" w:rsidP="00C47FC0">
      <w:pPr>
        <w:spacing w:after="0" w:line="240" w:lineRule="auto"/>
        <w:ind w:firstLine="720"/>
        <w:rPr>
          <w:sz w:val="28"/>
          <w:szCs w:val="28"/>
        </w:rPr>
      </w:pPr>
      <w:r w:rsidRPr="00E83FD8">
        <w:rPr>
          <w:sz w:val="28"/>
          <w:szCs w:val="28"/>
        </w:rPr>
        <w:t xml:space="preserve">Once again, </w:t>
      </w:r>
      <w:r w:rsidRPr="00E83FD8">
        <w:rPr>
          <w:i/>
          <w:sz w:val="28"/>
          <w:szCs w:val="28"/>
        </w:rPr>
        <w:t xml:space="preserve">42 </w:t>
      </w:r>
      <w:r w:rsidR="00195C25" w:rsidRPr="00E83FD8">
        <w:rPr>
          <w:sz w:val="28"/>
          <w:szCs w:val="28"/>
        </w:rPr>
        <w:t xml:space="preserve">gives us a great example of </w:t>
      </w:r>
      <w:r w:rsidR="00F05FEC" w:rsidRPr="00E83FD8">
        <w:rPr>
          <w:sz w:val="28"/>
          <w:szCs w:val="28"/>
        </w:rPr>
        <w:t>“</w:t>
      </w:r>
      <w:proofErr w:type="gramStart"/>
      <w:r w:rsidR="00C52E06" w:rsidRPr="00E83FD8">
        <w:rPr>
          <w:sz w:val="28"/>
          <w:szCs w:val="28"/>
        </w:rPr>
        <w:t>entrust</w:t>
      </w:r>
      <w:r w:rsidR="00F05FEC" w:rsidRPr="00E83FD8">
        <w:rPr>
          <w:sz w:val="28"/>
          <w:szCs w:val="28"/>
        </w:rPr>
        <w:t>[</w:t>
      </w:r>
      <w:proofErr w:type="gramEnd"/>
      <w:r w:rsidR="00C52E06" w:rsidRPr="00E83FD8">
        <w:rPr>
          <w:sz w:val="28"/>
          <w:szCs w:val="28"/>
        </w:rPr>
        <w:t>ing ourselves</w:t>
      </w:r>
      <w:r w:rsidR="00F05FEC" w:rsidRPr="00E83FD8">
        <w:rPr>
          <w:sz w:val="28"/>
          <w:szCs w:val="28"/>
        </w:rPr>
        <w:t>]</w:t>
      </w:r>
      <w:r w:rsidR="00C52E06" w:rsidRPr="00E83FD8">
        <w:rPr>
          <w:sz w:val="28"/>
          <w:szCs w:val="28"/>
        </w:rPr>
        <w:t xml:space="preserve"> to the one who judges justly</w:t>
      </w:r>
      <w:r w:rsidR="00195C25" w:rsidRPr="00E83FD8">
        <w:rPr>
          <w:sz w:val="28"/>
          <w:szCs w:val="28"/>
        </w:rPr>
        <w:t>.</w:t>
      </w:r>
      <w:r w:rsidR="00C52E06" w:rsidRPr="00E83FD8">
        <w:rPr>
          <w:sz w:val="28"/>
          <w:szCs w:val="28"/>
        </w:rPr>
        <w:t>”</w:t>
      </w:r>
      <w:r w:rsidR="00195C25" w:rsidRPr="00E83FD8">
        <w:rPr>
          <w:sz w:val="28"/>
          <w:szCs w:val="28"/>
        </w:rPr>
        <w:t xml:space="preserve">  Branch Rickey receives a phone call from the General Manager of the Philadelphia Phillies, who says that his team will not play if Jackie Robinson comes with the Dodgers to play in Philadelphia.  Branch Rickey </w:t>
      </w:r>
      <w:r w:rsidR="00F05FEC" w:rsidRPr="00E83FD8">
        <w:rPr>
          <w:sz w:val="28"/>
          <w:szCs w:val="28"/>
        </w:rPr>
        <w:t>responds:</w:t>
      </w:r>
      <w:r w:rsidR="00195C25" w:rsidRPr="00E83FD8">
        <w:rPr>
          <w:sz w:val="28"/>
          <w:szCs w:val="28"/>
        </w:rPr>
        <w:t xml:space="preserve"> “You think God likes baseball, Herb? … </w:t>
      </w:r>
      <w:r w:rsidR="00D5001C" w:rsidRPr="00E83FD8">
        <w:rPr>
          <w:sz w:val="28"/>
          <w:szCs w:val="28"/>
        </w:rPr>
        <w:t xml:space="preserve">Someday you’re going to meet God, and when </w:t>
      </w:r>
      <w:r w:rsidR="00144D90" w:rsidRPr="00E83FD8">
        <w:rPr>
          <w:sz w:val="28"/>
          <w:szCs w:val="28"/>
        </w:rPr>
        <w:t>[God]</w:t>
      </w:r>
      <w:r w:rsidR="00D5001C" w:rsidRPr="00E83FD8">
        <w:rPr>
          <w:sz w:val="28"/>
          <w:szCs w:val="28"/>
        </w:rPr>
        <w:t xml:space="preserve"> inquires why you didn’t take the field against Robinson</w:t>
      </w:r>
      <w:r w:rsidR="003F0AC4" w:rsidRPr="00E83FD8">
        <w:rPr>
          <w:sz w:val="28"/>
          <w:szCs w:val="28"/>
        </w:rPr>
        <w:t>,</w:t>
      </w:r>
      <w:r w:rsidR="00D5001C" w:rsidRPr="00E83FD8">
        <w:rPr>
          <w:sz w:val="28"/>
          <w:szCs w:val="28"/>
        </w:rPr>
        <w:t xml:space="preserve"> and when you answer that it was because he was [black]</w:t>
      </w:r>
      <w:r w:rsidR="0040024B" w:rsidRPr="00E83FD8">
        <w:rPr>
          <w:sz w:val="28"/>
          <w:szCs w:val="28"/>
        </w:rPr>
        <w:t>,</w:t>
      </w:r>
      <w:r w:rsidR="00D5001C" w:rsidRPr="00E83FD8">
        <w:rPr>
          <w:sz w:val="28"/>
          <w:szCs w:val="28"/>
        </w:rPr>
        <w:t xml:space="preserve"> it may not be a sufficient reply.”</w:t>
      </w:r>
    </w:p>
    <w:p w14:paraId="6EECACF7" w14:textId="37533398" w:rsidR="00F05FEC" w:rsidRPr="00E83FD8" w:rsidRDefault="0040024B" w:rsidP="00C47FC0">
      <w:pPr>
        <w:spacing w:after="0" w:line="240" w:lineRule="auto"/>
        <w:ind w:firstLine="720"/>
        <w:rPr>
          <w:sz w:val="28"/>
          <w:szCs w:val="28"/>
        </w:rPr>
      </w:pPr>
      <w:r w:rsidRPr="00E83FD8">
        <w:rPr>
          <w:sz w:val="28"/>
          <w:szCs w:val="28"/>
        </w:rPr>
        <w:t>The</w:t>
      </w:r>
      <w:r w:rsidR="00195C25" w:rsidRPr="00E83FD8">
        <w:rPr>
          <w:sz w:val="28"/>
          <w:szCs w:val="28"/>
        </w:rPr>
        <w:t xml:space="preserve"> Easter hope</w:t>
      </w:r>
      <w:r w:rsidR="008E4CAB" w:rsidRPr="00E83FD8">
        <w:rPr>
          <w:sz w:val="28"/>
          <w:szCs w:val="28"/>
        </w:rPr>
        <w:t xml:space="preserve"> of</w:t>
      </w:r>
      <w:r w:rsidR="00195C25" w:rsidRPr="00E83FD8">
        <w:rPr>
          <w:sz w:val="28"/>
          <w:szCs w:val="28"/>
        </w:rPr>
        <w:t xml:space="preserve"> the re</w:t>
      </w:r>
      <w:r w:rsidR="003F0AC4" w:rsidRPr="00E83FD8">
        <w:rPr>
          <w:sz w:val="28"/>
          <w:szCs w:val="28"/>
        </w:rPr>
        <w:t>surrection changes us</w:t>
      </w:r>
      <w:r w:rsidR="00195C25" w:rsidRPr="00E83FD8">
        <w:rPr>
          <w:sz w:val="28"/>
          <w:szCs w:val="28"/>
        </w:rPr>
        <w:t xml:space="preserve"> and changes </w:t>
      </w:r>
      <w:r w:rsidR="003F0AC4" w:rsidRPr="00E83FD8">
        <w:rPr>
          <w:sz w:val="28"/>
          <w:szCs w:val="28"/>
        </w:rPr>
        <w:t>our world</w:t>
      </w:r>
      <w:r w:rsidR="00195C25" w:rsidRPr="00E83FD8">
        <w:rPr>
          <w:sz w:val="28"/>
          <w:szCs w:val="28"/>
        </w:rPr>
        <w:t>.  It changes our values, our understanding of life, and our sense of hope for the future, if not in this world, certainly in the world to come.</w:t>
      </w:r>
      <w:r w:rsidR="00E77AD3" w:rsidRPr="00E83FD8">
        <w:rPr>
          <w:sz w:val="28"/>
          <w:szCs w:val="28"/>
        </w:rPr>
        <w:t xml:space="preserve">  </w:t>
      </w:r>
      <w:r w:rsidR="00F05FEC" w:rsidRPr="00E83FD8">
        <w:rPr>
          <w:sz w:val="28"/>
          <w:szCs w:val="28"/>
        </w:rPr>
        <w:t>If the power of God was strong enough to raise Jesus from the dead, overcoming the powers of darkness wh</w:t>
      </w:r>
      <w:r w:rsidR="00D46F65" w:rsidRPr="00E83FD8">
        <w:rPr>
          <w:sz w:val="28"/>
          <w:szCs w:val="28"/>
        </w:rPr>
        <w:t>o</w:t>
      </w:r>
      <w:r w:rsidR="00F05FEC" w:rsidRPr="00E83FD8">
        <w:rPr>
          <w:sz w:val="28"/>
          <w:szCs w:val="28"/>
        </w:rPr>
        <w:t xml:space="preserve"> crucified him, then the hope of Easter is that our God can </w:t>
      </w:r>
      <w:r w:rsidR="00D5001C" w:rsidRPr="00E83FD8">
        <w:rPr>
          <w:sz w:val="28"/>
          <w:szCs w:val="28"/>
        </w:rPr>
        <w:t>overcome</w:t>
      </w:r>
      <w:r w:rsidR="00F05FEC" w:rsidRPr="00E83FD8">
        <w:rPr>
          <w:sz w:val="28"/>
          <w:szCs w:val="28"/>
        </w:rPr>
        <w:t xml:space="preserve"> the powers of darkness in our lives and in our world today.  </w:t>
      </w:r>
    </w:p>
    <w:p w14:paraId="25D9A188" w14:textId="77777777" w:rsidR="00BE7CD5" w:rsidRPr="00E83FD8" w:rsidRDefault="00361201" w:rsidP="00C47FC0">
      <w:pPr>
        <w:spacing w:after="0" w:line="240" w:lineRule="auto"/>
        <w:ind w:firstLine="720"/>
        <w:rPr>
          <w:sz w:val="28"/>
          <w:szCs w:val="28"/>
        </w:rPr>
      </w:pPr>
      <w:r w:rsidRPr="00E83FD8">
        <w:rPr>
          <w:sz w:val="28"/>
          <w:szCs w:val="28"/>
        </w:rPr>
        <w:t>M</w:t>
      </w:r>
      <w:r w:rsidR="00F05FEC" w:rsidRPr="00E83FD8">
        <w:rPr>
          <w:sz w:val="28"/>
          <w:szCs w:val="28"/>
        </w:rPr>
        <w:t xml:space="preserve">y friends, </w:t>
      </w:r>
      <w:r w:rsidRPr="00E83FD8">
        <w:rPr>
          <w:sz w:val="28"/>
          <w:szCs w:val="28"/>
        </w:rPr>
        <w:t xml:space="preserve">in </w:t>
      </w:r>
      <w:r w:rsidR="00F05FEC" w:rsidRPr="00E83FD8">
        <w:rPr>
          <w:sz w:val="28"/>
          <w:szCs w:val="28"/>
        </w:rPr>
        <w:t>o</w:t>
      </w:r>
      <w:r w:rsidR="00E77AD3" w:rsidRPr="00E83FD8">
        <w:rPr>
          <w:sz w:val="28"/>
          <w:szCs w:val="28"/>
        </w:rPr>
        <w:t>ur jobs, our labor, our vocation</w:t>
      </w:r>
      <w:r w:rsidR="003025BC" w:rsidRPr="00E83FD8">
        <w:rPr>
          <w:sz w:val="28"/>
          <w:szCs w:val="28"/>
        </w:rPr>
        <w:t>—w</w:t>
      </w:r>
      <w:r w:rsidR="00E77AD3" w:rsidRPr="00E83FD8">
        <w:rPr>
          <w:sz w:val="28"/>
          <w:szCs w:val="28"/>
        </w:rPr>
        <w:t xml:space="preserve">hether we work in our homes </w:t>
      </w:r>
      <w:r w:rsidR="00F05FEC" w:rsidRPr="00E83FD8">
        <w:rPr>
          <w:sz w:val="28"/>
          <w:szCs w:val="28"/>
        </w:rPr>
        <w:t xml:space="preserve">as caregivers to our children, whether we are retired and work as volunteers, </w:t>
      </w:r>
      <w:r w:rsidR="003F0AC4" w:rsidRPr="00E83FD8">
        <w:rPr>
          <w:sz w:val="28"/>
          <w:szCs w:val="28"/>
        </w:rPr>
        <w:t xml:space="preserve">whether we study and work in the classroom, </w:t>
      </w:r>
      <w:r w:rsidR="00E77AD3" w:rsidRPr="00E83FD8">
        <w:rPr>
          <w:sz w:val="28"/>
          <w:szCs w:val="28"/>
        </w:rPr>
        <w:t>or whether we are employed in the marketplace</w:t>
      </w:r>
      <w:r w:rsidR="003025BC" w:rsidRPr="00E83FD8">
        <w:rPr>
          <w:sz w:val="28"/>
          <w:szCs w:val="28"/>
        </w:rPr>
        <w:t>—o</w:t>
      </w:r>
      <w:r w:rsidR="00F05FEC" w:rsidRPr="00E83FD8">
        <w:rPr>
          <w:sz w:val="28"/>
          <w:szCs w:val="28"/>
        </w:rPr>
        <w:t xml:space="preserve">ur Christian vocation </w:t>
      </w:r>
      <w:r w:rsidR="00E77AD3" w:rsidRPr="00E83FD8">
        <w:rPr>
          <w:sz w:val="28"/>
          <w:szCs w:val="28"/>
        </w:rPr>
        <w:t>provide</w:t>
      </w:r>
      <w:r w:rsidR="00EE671D" w:rsidRPr="00E83FD8">
        <w:rPr>
          <w:sz w:val="28"/>
          <w:szCs w:val="28"/>
        </w:rPr>
        <w:t>s</w:t>
      </w:r>
      <w:r w:rsidR="00E77AD3" w:rsidRPr="00E83FD8">
        <w:rPr>
          <w:sz w:val="28"/>
          <w:szCs w:val="28"/>
        </w:rPr>
        <w:t xml:space="preserve"> us an opportunity to witness to the hope that is ours in our risen Lord.</w:t>
      </w:r>
      <w:r w:rsidR="00C073C5" w:rsidRPr="00E83FD8">
        <w:rPr>
          <w:sz w:val="28"/>
          <w:szCs w:val="28"/>
        </w:rPr>
        <w:t xml:space="preserve">  </w:t>
      </w:r>
      <w:r w:rsidR="00E77AD3" w:rsidRPr="00E83FD8">
        <w:rPr>
          <w:sz w:val="28"/>
          <w:szCs w:val="28"/>
        </w:rPr>
        <w:t>For Jackie Robinson</w:t>
      </w:r>
      <w:r w:rsidR="003F0AC4" w:rsidRPr="00E83FD8">
        <w:rPr>
          <w:sz w:val="28"/>
          <w:szCs w:val="28"/>
        </w:rPr>
        <w:t>,</w:t>
      </w:r>
      <w:r w:rsidR="00E77AD3" w:rsidRPr="00E83FD8">
        <w:rPr>
          <w:sz w:val="28"/>
          <w:szCs w:val="28"/>
        </w:rPr>
        <w:t xml:space="preserve"> who was a Methodist</w:t>
      </w:r>
      <w:r w:rsidR="003F0AC4" w:rsidRPr="00E83FD8">
        <w:rPr>
          <w:sz w:val="28"/>
          <w:szCs w:val="28"/>
        </w:rPr>
        <w:t>,</w:t>
      </w:r>
      <w:r w:rsidR="00E77AD3" w:rsidRPr="00E83FD8">
        <w:rPr>
          <w:sz w:val="28"/>
          <w:szCs w:val="28"/>
        </w:rPr>
        <w:t xml:space="preserve"> this meant being </w:t>
      </w:r>
      <w:r w:rsidR="00F05FEC" w:rsidRPr="00E83FD8">
        <w:rPr>
          <w:sz w:val="28"/>
          <w:szCs w:val="28"/>
        </w:rPr>
        <w:t>“</w:t>
      </w:r>
      <w:r w:rsidR="00E77AD3" w:rsidRPr="00E83FD8">
        <w:rPr>
          <w:sz w:val="28"/>
          <w:szCs w:val="28"/>
        </w:rPr>
        <w:t xml:space="preserve">a fine </w:t>
      </w:r>
      <w:r w:rsidR="00400A5F" w:rsidRPr="00E83FD8">
        <w:rPr>
          <w:sz w:val="28"/>
          <w:szCs w:val="28"/>
        </w:rPr>
        <w:t>g</w:t>
      </w:r>
      <w:r w:rsidR="00E77AD3" w:rsidRPr="00E83FD8">
        <w:rPr>
          <w:sz w:val="28"/>
          <w:szCs w:val="28"/>
        </w:rPr>
        <w:t>entleman and a great baseball player.</w:t>
      </w:r>
      <w:r w:rsidR="00F05FEC" w:rsidRPr="00E83FD8">
        <w:rPr>
          <w:sz w:val="28"/>
          <w:szCs w:val="28"/>
        </w:rPr>
        <w:t>”</w:t>
      </w:r>
      <w:r w:rsidR="00E77AD3" w:rsidRPr="00E83FD8">
        <w:rPr>
          <w:sz w:val="28"/>
          <w:szCs w:val="28"/>
        </w:rPr>
        <w:t xml:space="preserve">  For you</w:t>
      </w:r>
      <w:r w:rsidR="00400A5F" w:rsidRPr="00E83FD8">
        <w:rPr>
          <w:sz w:val="28"/>
          <w:szCs w:val="28"/>
        </w:rPr>
        <w:t>,</w:t>
      </w:r>
      <w:r w:rsidR="00E77AD3" w:rsidRPr="00E83FD8">
        <w:rPr>
          <w:sz w:val="28"/>
          <w:szCs w:val="28"/>
        </w:rPr>
        <w:t xml:space="preserve"> this means being honest and ethical, </w:t>
      </w:r>
      <w:proofErr w:type="gramStart"/>
      <w:r w:rsidR="00E77AD3" w:rsidRPr="00E83FD8">
        <w:rPr>
          <w:sz w:val="28"/>
          <w:szCs w:val="28"/>
        </w:rPr>
        <w:t>hardworking</w:t>
      </w:r>
      <w:proofErr w:type="gramEnd"/>
      <w:r w:rsidR="00E77AD3" w:rsidRPr="00E83FD8">
        <w:rPr>
          <w:sz w:val="28"/>
          <w:szCs w:val="28"/>
        </w:rPr>
        <w:t xml:space="preserve"> and productive, being just and calling for justice in the marketplace</w:t>
      </w:r>
      <w:r w:rsidR="00EE671D" w:rsidRPr="00E83FD8">
        <w:rPr>
          <w:sz w:val="28"/>
          <w:szCs w:val="28"/>
        </w:rPr>
        <w:t>,</w:t>
      </w:r>
      <w:r w:rsidR="00F05FEC" w:rsidRPr="00E83FD8">
        <w:rPr>
          <w:sz w:val="28"/>
          <w:szCs w:val="28"/>
        </w:rPr>
        <w:t xml:space="preserve"> in our homes</w:t>
      </w:r>
      <w:r w:rsidR="00EE671D" w:rsidRPr="00E83FD8">
        <w:rPr>
          <w:sz w:val="28"/>
          <w:szCs w:val="28"/>
        </w:rPr>
        <w:t>,</w:t>
      </w:r>
      <w:r w:rsidR="00F05FEC" w:rsidRPr="00E83FD8">
        <w:rPr>
          <w:sz w:val="28"/>
          <w:szCs w:val="28"/>
        </w:rPr>
        <w:t xml:space="preserve"> </w:t>
      </w:r>
      <w:r w:rsidR="003F0AC4" w:rsidRPr="00E83FD8">
        <w:rPr>
          <w:sz w:val="28"/>
          <w:szCs w:val="28"/>
        </w:rPr>
        <w:t>in our schools</w:t>
      </w:r>
      <w:r w:rsidR="00EE671D" w:rsidRPr="00E83FD8">
        <w:rPr>
          <w:sz w:val="28"/>
          <w:szCs w:val="28"/>
        </w:rPr>
        <w:t>,</w:t>
      </w:r>
      <w:r w:rsidR="003F0AC4" w:rsidRPr="00E83FD8">
        <w:rPr>
          <w:sz w:val="28"/>
          <w:szCs w:val="28"/>
        </w:rPr>
        <w:t xml:space="preserve"> </w:t>
      </w:r>
      <w:r w:rsidR="00F05FEC" w:rsidRPr="00E83FD8">
        <w:rPr>
          <w:sz w:val="28"/>
          <w:szCs w:val="28"/>
        </w:rPr>
        <w:t>and in our world</w:t>
      </w:r>
      <w:r w:rsidR="00E77AD3" w:rsidRPr="00E83FD8">
        <w:rPr>
          <w:sz w:val="28"/>
          <w:szCs w:val="28"/>
        </w:rPr>
        <w:t xml:space="preserve">.  </w:t>
      </w:r>
    </w:p>
    <w:p w14:paraId="0B69B5F1" w14:textId="6798BB34" w:rsidR="00E77AD3" w:rsidRPr="00E83FD8" w:rsidRDefault="00E77AD3" w:rsidP="00C47FC0">
      <w:pPr>
        <w:spacing w:after="0" w:line="240" w:lineRule="auto"/>
        <w:ind w:firstLine="720"/>
        <w:rPr>
          <w:sz w:val="28"/>
          <w:szCs w:val="28"/>
        </w:rPr>
      </w:pPr>
      <w:r w:rsidRPr="00E83FD8">
        <w:rPr>
          <w:sz w:val="28"/>
          <w:szCs w:val="28"/>
        </w:rPr>
        <w:t>Only a few verses before our scripture reading this morning, 1</w:t>
      </w:r>
      <w:r w:rsidRPr="00E83FD8">
        <w:rPr>
          <w:sz w:val="28"/>
          <w:szCs w:val="28"/>
          <w:vertAlign w:val="superscript"/>
        </w:rPr>
        <w:t>st</w:t>
      </w:r>
      <w:r w:rsidRPr="00E83FD8">
        <w:rPr>
          <w:sz w:val="28"/>
          <w:szCs w:val="28"/>
        </w:rPr>
        <w:t xml:space="preserve"> Peter </w:t>
      </w:r>
      <w:proofErr w:type="spellStart"/>
      <w:r w:rsidRPr="00E83FD8">
        <w:rPr>
          <w:sz w:val="28"/>
          <w:szCs w:val="28"/>
        </w:rPr>
        <w:t>proclaime</w:t>
      </w:r>
      <w:r w:rsidR="00BE7CD5" w:rsidRPr="00E83FD8">
        <w:rPr>
          <w:sz w:val="28"/>
          <w:szCs w:val="28"/>
        </w:rPr>
        <w:t>s</w:t>
      </w:r>
      <w:proofErr w:type="spellEnd"/>
      <w:r w:rsidRPr="00E83FD8">
        <w:rPr>
          <w:sz w:val="28"/>
          <w:szCs w:val="28"/>
        </w:rPr>
        <w:t>, “</w:t>
      </w:r>
      <w:r w:rsidR="00187D17" w:rsidRPr="00E83FD8">
        <w:rPr>
          <w:sz w:val="28"/>
          <w:szCs w:val="28"/>
        </w:rPr>
        <w:t>Conduct yourselves honorably … so that … [people] may see your honorable deeds and glorify God … For it is God’s will that by doing right you should silence the ignorance of the foolish.  As slaves of God, live as free people, yet do not use your freedom as a pretext for evil.”</w:t>
      </w:r>
    </w:p>
    <w:p w14:paraId="71759F49" w14:textId="77777777" w:rsidR="00187D17" w:rsidRPr="00E83FD8" w:rsidRDefault="00187D17" w:rsidP="00C47FC0">
      <w:pPr>
        <w:spacing w:after="0" w:line="240" w:lineRule="auto"/>
        <w:ind w:firstLine="720"/>
        <w:rPr>
          <w:sz w:val="28"/>
          <w:szCs w:val="28"/>
        </w:rPr>
      </w:pPr>
      <w:r w:rsidRPr="00E83FD8">
        <w:rPr>
          <w:sz w:val="28"/>
          <w:szCs w:val="28"/>
        </w:rPr>
        <w:t xml:space="preserve">Sometimes in life, and specifically in our careers, it may be necessary to suffer persecution, </w:t>
      </w:r>
      <w:proofErr w:type="gramStart"/>
      <w:r w:rsidRPr="00E83FD8">
        <w:rPr>
          <w:sz w:val="28"/>
          <w:szCs w:val="28"/>
        </w:rPr>
        <w:t>but,</w:t>
      </w:r>
      <w:proofErr w:type="gramEnd"/>
      <w:r w:rsidRPr="00E83FD8">
        <w:rPr>
          <w:sz w:val="28"/>
          <w:szCs w:val="28"/>
        </w:rPr>
        <w:t xml:space="preserve"> “being aware of God,” our vocational suffering can be redemptive.</w:t>
      </w:r>
    </w:p>
    <w:p w14:paraId="486CB153" w14:textId="77777777" w:rsidR="003F0AC4" w:rsidRPr="00E83FD8" w:rsidRDefault="003F0AC4" w:rsidP="00C47FC0">
      <w:pPr>
        <w:spacing w:after="0" w:line="240" w:lineRule="auto"/>
        <w:ind w:firstLine="720"/>
        <w:rPr>
          <w:sz w:val="28"/>
          <w:szCs w:val="28"/>
        </w:rPr>
      </w:pPr>
    </w:p>
    <w:p w14:paraId="0CDB9618" w14:textId="77777777" w:rsidR="003F0AC4" w:rsidRPr="00E83FD8" w:rsidRDefault="003F0AC4" w:rsidP="00C47FC0">
      <w:pPr>
        <w:spacing w:after="0" w:line="240" w:lineRule="auto"/>
        <w:rPr>
          <w:sz w:val="28"/>
          <w:szCs w:val="28"/>
        </w:rPr>
      </w:pPr>
      <w:r w:rsidRPr="00E83FD8">
        <w:rPr>
          <w:sz w:val="28"/>
          <w:szCs w:val="28"/>
        </w:rPr>
        <w:t>Let us pray:</w:t>
      </w:r>
    </w:p>
    <w:p w14:paraId="5F19E17F" w14:textId="56B76D13" w:rsidR="003F0AC4" w:rsidRPr="00E83FD8" w:rsidRDefault="003F0AC4" w:rsidP="00C47FC0">
      <w:pPr>
        <w:spacing w:after="0" w:line="240" w:lineRule="auto"/>
        <w:rPr>
          <w:sz w:val="28"/>
          <w:szCs w:val="28"/>
        </w:rPr>
      </w:pPr>
      <w:r w:rsidRPr="00E83FD8">
        <w:rPr>
          <w:sz w:val="28"/>
          <w:szCs w:val="28"/>
        </w:rPr>
        <w:t>O God of the Resurrection, fill us with faith and Easter hope and empower us to live honorable lives that bring glory to you.  Amen.</w:t>
      </w:r>
    </w:p>
    <w:p w14:paraId="7EECA99D" w14:textId="77777777" w:rsidR="003F0AC4" w:rsidRPr="00E83FD8" w:rsidRDefault="003F0AC4" w:rsidP="00C47FC0">
      <w:pPr>
        <w:spacing w:after="0" w:line="240" w:lineRule="auto"/>
        <w:rPr>
          <w:sz w:val="28"/>
          <w:szCs w:val="28"/>
        </w:rPr>
      </w:pPr>
    </w:p>
    <w:p w14:paraId="5833DC20" w14:textId="77777777" w:rsidR="003F0AC4" w:rsidRPr="00E83FD8" w:rsidRDefault="003F0AC4" w:rsidP="00C47FC0">
      <w:pPr>
        <w:spacing w:after="0" w:line="240" w:lineRule="auto"/>
        <w:rPr>
          <w:sz w:val="28"/>
          <w:szCs w:val="28"/>
        </w:rPr>
      </w:pPr>
      <w:r w:rsidRPr="00E83FD8">
        <w:rPr>
          <w:sz w:val="28"/>
          <w:szCs w:val="28"/>
        </w:rPr>
        <w:t>David A. Cagle</w:t>
      </w:r>
    </w:p>
    <w:p w14:paraId="5890ADA3" w14:textId="0C7A2C70" w:rsidR="003F0AC4" w:rsidRPr="00E83FD8" w:rsidRDefault="003F0AC4" w:rsidP="00C47FC0">
      <w:pPr>
        <w:spacing w:after="0" w:line="240" w:lineRule="auto"/>
        <w:rPr>
          <w:sz w:val="28"/>
          <w:szCs w:val="28"/>
        </w:rPr>
      </w:pPr>
      <w:r w:rsidRPr="00E83FD8">
        <w:rPr>
          <w:sz w:val="28"/>
          <w:szCs w:val="28"/>
        </w:rPr>
        <w:t xml:space="preserve">May </w:t>
      </w:r>
      <w:r w:rsidR="003025BC" w:rsidRPr="00E83FD8">
        <w:rPr>
          <w:sz w:val="28"/>
          <w:szCs w:val="28"/>
        </w:rPr>
        <w:t>22, 2022</w:t>
      </w:r>
    </w:p>
    <w:p w14:paraId="41622347" w14:textId="5B44AEF6" w:rsidR="003F0AC4" w:rsidRPr="00E83FD8" w:rsidRDefault="003025BC" w:rsidP="00C47FC0">
      <w:pPr>
        <w:spacing w:after="0" w:line="240" w:lineRule="auto"/>
        <w:rPr>
          <w:sz w:val="28"/>
          <w:szCs w:val="28"/>
        </w:rPr>
      </w:pPr>
      <w:r w:rsidRPr="00E83FD8">
        <w:rPr>
          <w:sz w:val="28"/>
          <w:szCs w:val="28"/>
        </w:rPr>
        <w:t>6</w:t>
      </w:r>
      <w:r w:rsidRPr="00E83FD8">
        <w:rPr>
          <w:sz w:val="28"/>
          <w:szCs w:val="28"/>
          <w:vertAlign w:val="superscript"/>
        </w:rPr>
        <w:t>th</w:t>
      </w:r>
      <w:r w:rsidRPr="00E83FD8">
        <w:rPr>
          <w:sz w:val="28"/>
          <w:szCs w:val="28"/>
        </w:rPr>
        <w:t xml:space="preserve"> </w:t>
      </w:r>
      <w:r w:rsidR="003F0AC4" w:rsidRPr="00E83FD8">
        <w:rPr>
          <w:sz w:val="28"/>
          <w:szCs w:val="28"/>
        </w:rPr>
        <w:t>Sunday of Easter</w:t>
      </w:r>
    </w:p>
    <w:p w14:paraId="6CF02532" w14:textId="77777777" w:rsidR="00187D17" w:rsidRPr="00E83FD8" w:rsidRDefault="00187D17" w:rsidP="00C47FC0">
      <w:pPr>
        <w:spacing w:after="0" w:line="240" w:lineRule="auto"/>
        <w:ind w:firstLine="720"/>
        <w:rPr>
          <w:sz w:val="28"/>
          <w:szCs w:val="28"/>
        </w:rPr>
      </w:pPr>
    </w:p>
    <w:sectPr w:rsidR="00187D17" w:rsidRPr="00E83FD8" w:rsidSect="00E83FD8">
      <w:footerReference w:type="default" r:id="rId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FB6D3" w14:textId="77777777" w:rsidR="005B627F" w:rsidRDefault="005B627F" w:rsidP="00593836">
      <w:pPr>
        <w:spacing w:after="0" w:line="240" w:lineRule="auto"/>
      </w:pPr>
      <w:r>
        <w:separator/>
      </w:r>
    </w:p>
  </w:endnote>
  <w:endnote w:type="continuationSeparator" w:id="0">
    <w:p w14:paraId="178E5389" w14:textId="77777777" w:rsidR="005B627F" w:rsidRDefault="005B627F" w:rsidP="005938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5125016"/>
      <w:docPartObj>
        <w:docPartGallery w:val="Page Numbers (Bottom of Page)"/>
        <w:docPartUnique/>
      </w:docPartObj>
    </w:sdtPr>
    <w:sdtEndPr>
      <w:rPr>
        <w:noProof/>
      </w:rPr>
    </w:sdtEndPr>
    <w:sdtContent>
      <w:p w14:paraId="7C2CD569" w14:textId="77777777" w:rsidR="00593836" w:rsidRDefault="00593836">
        <w:pPr>
          <w:pStyle w:val="Footer"/>
          <w:jc w:val="center"/>
        </w:pPr>
        <w:r>
          <w:fldChar w:fldCharType="begin"/>
        </w:r>
        <w:r>
          <w:instrText xml:space="preserve"> PAGE   \* MERGEFORMAT </w:instrText>
        </w:r>
        <w:r>
          <w:fldChar w:fldCharType="separate"/>
        </w:r>
        <w:r w:rsidR="003F0AC4">
          <w:rPr>
            <w:noProof/>
          </w:rPr>
          <w:t>1</w:t>
        </w:r>
        <w:r>
          <w:rPr>
            <w:noProof/>
          </w:rPr>
          <w:fldChar w:fldCharType="end"/>
        </w:r>
      </w:p>
    </w:sdtContent>
  </w:sdt>
  <w:p w14:paraId="5F04224A" w14:textId="77777777" w:rsidR="00593836" w:rsidRDefault="005938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BF16D" w14:textId="77777777" w:rsidR="005B627F" w:rsidRDefault="005B627F" w:rsidP="00593836">
      <w:pPr>
        <w:spacing w:after="0" w:line="240" w:lineRule="auto"/>
      </w:pPr>
      <w:r>
        <w:separator/>
      </w:r>
    </w:p>
  </w:footnote>
  <w:footnote w:type="continuationSeparator" w:id="0">
    <w:p w14:paraId="1F601F6F" w14:textId="77777777" w:rsidR="005B627F" w:rsidRDefault="005B627F" w:rsidP="0059383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MDIyNjczMLM0tzRS0lEKTi0uzszPAykwqgUA8DnRCywAAAA="/>
  </w:docVars>
  <w:rsids>
    <w:rsidRoot w:val="0084560F"/>
    <w:rsid w:val="0002296C"/>
    <w:rsid w:val="00031E65"/>
    <w:rsid w:val="000527A0"/>
    <w:rsid w:val="00095422"/>
    <w:rsid w:val="000E24D9"/>
    <w:rsid w:val="00100A7F"/>
    <w:rsid w:val="00144D90"/>
    <w:rsid w:val="00187D17"/>
    <w:rsid w:val="00195C25"/>
    <w:rsid w:val="001C2249"/>
    <w:rsid w:val="001C73F5"/>
    <w:rsid w:val="002306AF"/>
    <w:rsid w:val="00256211"/>
    <w:rsid w:val="003025BC"/>
    <w:rsid w:val="00313F5B"/>
    <w:rsid w:val="003165D0"/>
    <w:rsid w:val="00361201"/>
    <w:rsid w:val="003F0AC4"/>
    <w:rsid w:val="0040024B"/>
    <w:rsid w:val="00400A5F"/>
    <w:rsid w:val="004E2A52"/>
    <w:rsid w:val="004F012E"/>
    <w:rsid w:val="00544C74"/>
    <w:rsid w:val="005500A3"/>
    <w:rsid w:val="00551713"/>
    <w:rsid w:val="00593836"/>
    <w:rsid w:val="005B627F"/>
    <w:rsid w:val="0066316C"/>
    <w:rsid w:val="00674AB9"/>
    <w:rsid w:val="006D7031"/>
    <w:rsid w:val="00761757"/>
    <w:rsid w:val="0084560F"/>
    <w:rsid w:val="008E4CAB"/>
    <w:rsid w:val="0092550A"/>
    <w:rsid w:val="009D4983"/>
    <w:rsid w:val="00A17D84"/>
    <w:rsid w:val="00A90B99"/>
    <w:rsid w:val="00BE7822"/>
    <w:rsid w:val="00BE7CD5"/>
    <w:rsid w:val="00C073C5"/>
    <w:rsid w:val="00C47FC0"/>
    <w:rsid w:val="00C52E06"/>
    <w:rsid w:val="00C612B4"/>
    <w:rsid w:val="00CD1F6B"/>
    <w:rsid w:val="00D030E1"/>
    <w:rsid w:val="00D202D4"/>
    <w:rsid w:val="00D2690A"/>
    <w:rsid w:val="00D46F65"/>
    <w:rsid w:val="00D5001C"/>
    <w:rsid w:val="00E74D5E"/>
    <w:rsid w:val="00E77AD3"/>
    <w:rsid w:val="00E83FD8"/>
    <w:rsid w:val="00EE671D"/>
    <w:rsid w:val="00F05FEC"/>
    <w:rsid w:val="00F42B1A"/>
    <w:rsid w:val="00F73582"/>
    <w:rsid w:val="00F968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2E9EA"/>
  <w15:docId w15:val="{0D3C10EA-B301-42DC-9CE9-C84739A82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38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836"/>
  </w:style>
  <w:style w:type="paragraph" w:styleId="Footer">
    <w:name w:val="footer"/>
    <w:basedOn w:val="Normal"/>
    <w:link w:val="FooterChar"/>
    <w:uiPriority w:val="99"/>
    <w:unhideWhenUsed/>
    <w:rsid w:val="005938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8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336</Words>
  <Characters>7616</Characters>
  <Application>Microsoft Office Word</Application>
  <DocSecurity>4</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Your Company</Company>
  <LinksUpToDate>false</LinksUpToDate>
  <CharactersWithSpaces>8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Cagle</dc:creator>
  <cp:lastModifiedBy>Church Administrator</cp:lastModifiedBy>
  <cp:revision>2</cp:revision>
  <cp:lastPrinted>2022-05-23T19:17:00Z</cp:lastPrinted>
  <dcterms:created xsi:type="dcterms:W3CDTF">2022-05-23T19:23:00Z</dcterms:created>
  <dcterms:modified xsi:type="dcterms:W3CDTF">2022-05-23T19:23:00Z</dcterms:modified>
</cp:coreProperties>
</file>